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D485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МИНИСТЕРСТВО ПРОСВЕЩЕНИЯ РОССИЙСКОЙ ФЕДЕРАЦИИ</w:t>
      </w:r>
    </w:p>
    <w:p w14:paraId="48AFAD96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 xml:space="preserve">Министерство образования Калининградской области </w:t>
      </w:r>
    </w:p>
    <w:p w14:paraId="16A320F9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Частное общеобразовательное учреждение «Интерлицей». Частная школа</w:t>
      </w:r>
    </w:p>
    <w:p w14:paraId="0B349CE5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7C73A5A6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7BA6D4CD" w14:textId="77777777" w:rsidR="001A1CC3" w:rsidRPr="00DA61D0" w:rsidRDefault="001A1CC3" w:rsidP="001A1CC3">
      <w:pPr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Приложение к ООП НОО</w:t>
      </w:r>
    </w:p>
    <w:p w14:paraId="4A3EB448" w14:textId="77777777" w:rsidR="001A1CC3" w:rsidRPr="00DA61D0" w:rsidRDefault="001A1CC3" w:rsidP="001A1CC3">
      <w:pPr>
        <w:jc w:val="center"/>
        <w:rPr>
          <w:rFonts w:ascii="Calibri" w:eastAsia="Calibri" w:hAnsi="Calibri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(в соответствии с ФГОС ООО)</w:t>
      </w:r>
    </w:p>
    <w:p w14:paraId="62971914" w14:textId="77777777" w:rsidR="001A1CC3" w:rsidRPr="00DA61D0" w:rsidRDefault="001A1CC3" w:rsidP="001A1CC3">
      <w:pPr>
        <w:jc w:val="center"/>
        <w:rPr>
          <w:rFonts w:ascii="Calibri" w:eastAsia="Calibri" w:hAnsi="Calibri"/>
          <w:lang w:eastAsia="ru-RU"/>
        </w:rPr>
      </w:pPr>
    </w:p>
    <w:p w14:paraId="59A9F5D2" w14:textId="77777777" w:rsidR="001A1CC3" w:rsidRPr="00DA61D0" w:rsidRDefault="001A1CC3" w:rsidP="001A1CC3">
      <w:pPr>
        <w:jc w:val="center"/>
        <w:rPr>
          <w:rFonts w:ascii="Calibri" w:eastAsia="Calibri" w:hAnsi="Calibri"/>
          <w:lang w:eastAsia="ru-RU"/>
        </w:rPr>
      </w:pPr>
    </w:p>
    <w:p w14:paraId="3C8409D0" w14:textId="77777777" w:rsidR="001A1CC3" w:rsidRPr="00DA61D0" w:rsidRDefault="001A1CC3" w:rsidP="001A1CC3">
      <w:pPr>
        <w:rPr>
          <w:rFonts w:eastAsia="Calibri"/>
          <w:b/>
          <w:sz w:val="28"/>
          <w:szCs w:val="28"/>
          <w:lang w:eastAsia="ru-RU"/>
        </w:rPr>
      </w:pPr>
    </w:p>
    <w:p w14:paraId="30793F04" w14:textId="77777777" w:rsidR="001A1CC3" w:rsidRPr="00DA61D0" w:rsidRDefault="001A1CC3" w:rsidP="001A1CC3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367336C0" w14:textId="77777777" w:rsidR="001A1CC3" w:rsidRPr="00DA61D0" w:rsidRDefault="001A1CC3" w:rsidP="001A1CC3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7D08235C" w14:textId="77777777" w:rsidR="001A1CC3" w:rsidRPr="00DA61D0" w:rsidRDefault="001A1CC3" w:rsidP="001A1CC3">
      <w:pPr>
        <w:jc w:val="center"/>
        <w:rPr>
          <w:rFonts w:eastAsia="Calibri"/>
          <w:b/>
          <w:sz w:val="28"/>
          <w:szCs w:val="28"/>
          <w:lang w:eastAsia="ru-RU"/>
        </w:rPr>
      </w:pPr>
      <w:r w:rsidRPr="00DA61D0">
        <w:rPr>
          <w:rFonts w:eastAsia="Calibri"/>
          <w:b/>
          <w:sz w:val="28"/>
          <w:szCs w:val="28"/>
          <w:lang w:eastAsia="ru-RU"/>
        </w:rPr>
        <w:t>РАБОЧАЯ ПРОГРАММА</w:t>
      </w:r>
    </w:p>
    <w:p w14:paraId="3C4188CB" w14:textId="302E0A77" w:rsidR="001A1CC3" w:rsidRPr="00DA61D0" w:rsidRDefault="001A1CC3" w:rsidP="001A1CC3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 xml:space="preserve">по </w:t>
      </w:r>
      <w:r>
        <w:rPr>
          <w:rFonts w:eastAsia="Calibri"/>
          <w:bCs/>
          <w:sz w:val="40"/>
          <w:szCs w:val="40"/>
          <w:lang w:eastAsia="ru-RU"/>
        </w:rPr>
        <w:t>технологии</w:t>
      </w:r>
    </w:p>
    <w:p w14:paraId="39299DB3" w14:textId="77777777" w:rsidR="001A1CC3" w:rsidRPr="00DA61D0" w:rsidRDefault="001A1CC3" w:rsidP="001A1CC3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>2е классы</w:t>
      </w:r>
    </w:p>
    <w:p w14:paraId="0C93C096" w14:textId="77777777" w:rsidR="001A1CC3" w:rsidRPr="00DA61D0" w:rsidRDefault="001A1CC3" w:rsidP="001A1CC3">
      <w:pPr>
        <w:rPr>
          <w:rFonts w:eastAsia="Calibri"/>
          <w:bCs/>
          <w:sz w:val="28"/>
          <w:szCs w:val="28"/>
          <w:lang w:eastAsia="ru-RU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1A1CC3" w:rsidRPr="00DA61D0" w14:paraId="630A648B" w14:textId="77777777" w:rsidTr="00933322">
        <w:trPr>
          <w:trHeight w:val="567"/>
        </w:trPr>
        <w:tc>
          <w:tcPr>
            <w:tcW w:w="2518" w:type="dxa"/>
          </w:tcPr>
          <w:p w14:paraId="1B4FE4D4" w14:textId="77777777" w:rsidR="001A1CC3" w:rsidRPr="00DA61D0" w:rsidRDefault="001A1CC3" w:rsidP="00933322">
            <w:pPr>
              <w:rPr>
                <w:rFonts w:ascii="Calibri" w:eastAsia="Calibri" w:hAnsi="Calibri" w:cs="SimSun"/>
                <w:sz w:val="20"/>
                <w:szCs w:val="20"/>
                <w:lang w:eastAsia="ru-RU"/>
              </w:rPr>
            </w:pPr>
          </w:p>
        </w:tc>
      </w:tr>
    </w:tbl>
    <w:p w14:paraId="20C005EF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01B068B6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67ADBB26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0EF18105" w14:textId="77777777" w:rsidR="001A1CC3" w:rsidRPr="00DA61D0" w:rsidRDefault="001A1CC3" w:rsidP="001A1CC3">
      <w:pPr>
        <w:jc w:val="right"/>
        <w:rPr>
          <w:rFonts w:ascii="Calibri" w:eastAsia="Calibri" w:hAnsi="Calibri" w:cs="SimSun"/>
          <w:lang w:eastAsia="ru-RU"/>
        </w:rPr>
      </w:pPr>
      <w:r>
        <w:rPr>
          <w:rFonts w:eastAsia="Times New Roman"/>
          <w:b/>
          <w:bCs/>
          <w:noProof/>
          <w:sz w:val="32"/>
          <w:szCs w:val="32"/>
          <w:lang w:eastAsia="ru-RU"/>
        </w:rPr>
        <w:drawing>
          <wp:anchor distT="0" distB="0" distL="114300" distR="114300" simplePos="0" relativeHeight="251660288" behindDoc="0" locked="0" layoutInCell="1" allowOverlap="1" wp14:anchorId="26AB860B" wp14:editId="1D421171">
            <wp:simplePos x="0" y="0"/>
            <wp:positionH relativeFrom="column">
              <wp:posOffset>3522344</wp:posOffset>
            </wp:positionH>
            <wp:positionV relativeFrom="paragraph">
              <wp:posOffset>163830</wp:posOffset>
            </wp:positionV>
            <wp:extent cx="1905000" cy="1905000"/>
            <wp:effectExtent l="38100" t="0" r="190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247"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SimSun"/>
          <w:lang w:eastAsia="ru-RU"/>
        </w:rPr>
        <w:t>Автор: Леонтьева Л. В., учитель начальных классов</w:t>
      </w:r>
    </w:p>
    <w:p w14:paraId="61EF499F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  <w:r w:rsidRPr="00DA61D0">
        <w:rPr>
          <w:rFonts w:ascii="Calibri" w:eastAsia="Times New Roman" w:hAnsi="Calibri"/>
          <w:noProof/>
          <w:lang w:eastAsia="ru-RU"/>
        </w:rPr>
        <w:drawing>
          <wp:anchor distT="0" distB="0" distL="114300" distR="114300" simplePos="0" relativeHeight="251659264" behindDoc="0" locked="0" layoutInCell="1" allowOverlap="1" wp14:anchorId="0AA3CD6F" wp14:editId="490CC356">
            <wp:simplePos x="0" y="0"/>
            <wp:positionH relativeFrom="margin">
              <wp:posOffset>6512560</wp:posOffset>
            </wp:positionH>
            <wp:positionV relativeFrom="paragraph">
              <wp:posOffset>5080</wp:posOffset>
            </wp:positionV>
            <wp:extent cx="1846230" cy="1846230"/>
            <wp:effectExtent l="95250" t="0" r="590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58036">
                      <a:off x="0" y="0"/>
                      <a:ext cx="1846230" cy="184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E84A6E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717C267D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42DD8305" w14:textId="77777777" w:rsidR="001A1CC3" w:rsidRPr="00DA61D0" w:rsidRDefault="001A1CC3" w:rsidP="001A1CC3">
      <w:pPr>
        <w:jc w:val="center"/>
        <w:rPr>
          <w:rFonts w:ascii="Calibri" w:eastAsia="Calibri" w:hAnsi="Calibri" w:cs="SimSun"/>
          <w:lang w:eastAsia="ru-RU"/>
        </w:rPr>
      </w:pPr>
    </w:p>
    <w:p w14:paraId="46F8292A" w14:textId="77777777" w:rsidR="001A1CC3" w:rsidRPr="00DA61D0" w:rsidRDefault="001A1CC3" w:rsidP="001A1CC3">
      <w:pPr>
        <w:jc w:val="right"/>
        <w:rPr>
          <w:rFonts w:ascii="Calibri" w:eastAsia="Times New Roman" w:hAnsi="Calibri"/>
          <w:lang w:eastAsia="ru-RU"/>
        </w:rPr>
      </w:pPr>
      <w:r w:rsidRPr="00DA61D0">
        <w:rPr>
          <w:rFonts w:ascii="Calibri" w:eastAsia="Times New Roman" w:hAnsi="Calibri"/>
          <w:lang w:eastAsia="ru-RU"/>
        </w:rPr>
        <w:t xml:space="preserve">Утверждена на заседании педагогического совета, </w:t>
      </w:r>
    </w:p>
    <w:p w14:paraId="394FFBA3" w14:textId="77777777" w:rsidR="001A1CC3" w:rsidRPr="00DA61D0" w:rsidRDefault="001A1CC3" w:rsidP="001A1CC3">
      <w:pPr>
        <w:jc w:val="right"/>
        <w:rPr>
          <w:rFonts w:ascii="Calibri" w:eastAsia="Times New Roman" w:hAnsi="Calibri"/>
          <w:lang w:eastAsia="ru-RU"/>
        </w:rPr>
      </w:pPr>
      <w:r w:rsidRPr="00DA61D0">
        <w:rPr>
          <w:rFonts w:ascii="Calibri" w:eastAsia="Times New Roman" w:hAnsi="Calibri"/>
          <w:lang w:eastAsia="ru-RU"/>
        </w:rPr>
        <w:t>протокол № 1 от 28.08.2020 года</w:t>
      </w:r>
    </w:p>
    <w:p w14:paraId="24E238AB" w14:textId="77777777" w:rsidR="00043068" w:rsidRDefault="00043068" w:rsidP="001A1CC3">
      <w:pPr>
        <w:spacing w:line="240" w:lineRule="auto"/>
        <w:ind w:firstLine="567"/>
        <w:rPr>
          <w:rFonts w:ascii="Times New Roman" w:hAnsi="Times New Roman" w:cs="Times New Roman"/>
          <w:b/>
          <w:sz w:val="24"/>
          <w:szCs w:val="24"/>
        </w:rPr>
        <w:sectPr w:rsidR="00043068" w:rsidSect="00C87666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p w14:paraId="15A4AC46" w14:textId="77777777" w:rsidR="000A5035" w:rsidRPr="00C82702" w:rsidRDefault="0051425A" w:rsidP="00C82702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lastRenderedPageBreak/>
        <w:t xml:space="preserve">Раздел I. </w:t>
      </w:r>
      <w:r w:rsidR="000A5035" w:rsidRPr="00C82702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Пояснительная </w:t>
      </w:r>
      <w:r w:rsidR="000A5035" w:rsidRPr="00C82702">
        <w:rPr>
          <w:rFonts w:ascii="Times New Roman" w:hAnsi="Times New Roman" w:cs="Times New Roman"/>
          <w:b/>
          <w:sz w:val="28"/>
          <w:szCs w:val="24"/>
        </w:rPr>
        <w:t>записка</w:t>
      </w:r>
    </w:p>
    <w:p w14:paraId="6971BD16" w14:textId="77777777" w:rsidR="00C82702" w:rsidRDefault="00C82702" w:rsidP="00C827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бочая программа по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технологии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зработана в соответствии со следующими документами: </w:t>
      </w:r>
    </w:p>
    <w:p w14:paraId="4B6FF605" w14:textId="77777777" w:rsidR="0051425A" w:rsidRPr="000A1AA3" w:rsidRDefault="0051425A" w:rsidP="0051425A">
      <w:pPr>
        <w:pStyle w:val="a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color w:val="000000" w:themeColor="text1"/>
        </w:rPr>
        <w:t xml:space="preserve">статья 2 Федерального закона от 29.12.2012 г. № 273-ФЗ «Об образовании в Российской Федерации»; </w:t>
      </w:r>
    </w:p>
    <w:p w14:paraId="213DEF6A" w14:textId="77777777" w:rsidR="0051425A" w:rsidRPr="000A1AA3" w:rsidRDefault="0051425A" w:rsidP="0051425A">
      <w:pPr>
        <w:pStyle w:val="a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 xml:space="preserve">приказ Министерства образования РФ от 06 октября 2009 г. № 373 «Об утверждении и введении </w:t>
      </w:r>
      <w:r w:rsidRPr="000A1AA3">
        <w:rPr>
          <w:color w:val="000000" w:themeColor="text1"/>
        </w:rPr>
        <w:t>в действие федеральных государственных стандартов начального общего образования</w:t>
      </w:r>
      <w:r w:rsidRPr="000A1AA3">
        <w:rPr>
          <w:rFonts w:eastAsiaTheme="minorHAnsi"/>
          <w:color w:val="000000" w:themeColor="text1"/>
        </w:rPr>
        <w:t>»;</w:t>
      </w:r>
    </w:p>
    <w:p w14:paraId="601687ED" w14:textId="77777777" w:rsidR="0051425A" w:rsidRPr="000A1AA3" w:rsidRDefault="0051425A" w:rsidP="0051425A">
      <w:pPr>
        <w:pStyle w:val="a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>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</w:t>
      </w:r>
    </w:p>
    <w:p w14:paraId="5B6987CE" w14:textId="77777777" w:rsidR="0051425A" w:rsidRPr="000A1AA3" w:rsidRDefault="0051425A" w:rsidP="0051425A">
      <w:pPr>
        <w:pStyle w:val="a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приказ Минобрнауки России от 31 апреля 2014 года № 253 (ред. 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14:paraId="7A8BDB93" w14:textId="77777777" w:rsidR="0051425A" w:rsidRPr="000A1AA3" w:rsidRDefault="0051425A" w:rsidP="0051425A">
      <w:pPr>
        <w:pStyle w:val="a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rFonts w:eastAsia="Courier New CYR"/>
          <w:color w:val="000000" w:themeColor="text1"/>
        </w:rPr>
        <w:t>постановление Главного государственного санитарн</w:t>
      </w:r>
      <w:r>
        <w:rPr>
          <w:rFonts w:eastAsia="Courier New CYR"/>
          <w:color w:val="000000" w:themeColor="text1"/>
        </w:rPr>
        <w:t>ого врача РФ от 29.12.2010 г. № </w:t>
      </w:r>
      <w:r w:rsidRPr="000A1AA3">
        <w:rPr>
          <w:rFonts w:eastAsia="Courier New CYR"/>
          <w:color w:val="000000" w:themeColor="text1"/>
        </w:rPr>
        <w:t xml:space="preserve">189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 xml:space="preserve">Об утверждении СанПиН 2.4.2.2821-10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>Санитарно-эпидемиологические требования к условиям и организации обучения в общеобразовательных учреждениях</w:t>
      </w:r>
      <w:r w:rsidRPr="000A1AA3">
        <w:rPr>
          <w:color w:val="000000" w:themeColor="text1"/>
        </w:rPr>
        <w:t>»</w:t>
      </w:r>
      <w:r w:rsidRPr="000A1AA3">
        <w:rPr>
          <w:rFonts w:eastAsia="Courier New CYR"/>
          <w:color w:val="000000" w:themeColor="text1"/>
        </w:rPr>
        <w:t>;</w:t>
      </w:r>
    </w:p>
    <w:p w14:paraId="62738C43" w14:textId="77777777" w:rsidR="0051425A" w:rsidRDefault="0051425A" w:rsidP="0051425A">
      <w:pPr>
        <w:pStyle w:val="a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</w:t>
      </w:r>
    </w:p>
    <w:p w14:paraId="05D8DBE8" w14:textId="77777777" w:rsidR="0051425A" w:rsidRPr="00C412EE" w:rsidRDefault="0051425A" w:rsidP="0051425A">
      <w:pPr>
        <w:pStyle w:val="a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03.03.2016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334;</w:t>
      </w:r>
    </w:p>
    <w:p w14:paraId="6B790688" w14:textId="77777777" w:rsidR="0051425A" w:rsidRPr="00C412EE" w:rsidRDefault="0051425A" w:rsidP="0051425A">
      <w:pPr>
        <w:pStyle w:val="a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28.10.2015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1786 « О рабочих программах учебных предметов»</w:t>
      </w:r>
    </w:p>
    <w:p w14:paraId="1BC2D79A" w14:textId="77777777" w:rsidR="0051425A" w:rsidRPr="0051425A" w:rsidRDefault="0051425A" w:rsidP="0051425A">
      <w:pPr>
        <w:pStyle w:val="a"/>
        <w:numPr>
          <w:ilvl w:val="0"/>
          <w:numId w:val="0"/>
        </w:numPr>
        <w:tabs>
          <w:tab w:val="left" w:pos="284"/>
        </w:tabs>
        <w:ind w:hanging="142"/>
        <w:rPr>
          <w:color w:val="000000" w:themeColor="text1"/>
        </w:rPr>
      </w:pPr>
      <w:r>
        <w:rPr>
          <w:color w:val="000000" w:themeColor="text1"/>
        </w:rPr>
        <w:t xml:space="preserve">  - </w:t>
      </w:r>
      <w:r w:rsidRPr="00DD2E56">
        <w:rPr>
          <w:color w:val="000000" w:themeColor="text1"/>
        </w:rPr>
        <w:t>Устав</w:t>
      </w:r>
      <w:r>
        <w:t xml:space="preserve"> школы.</w:t>
      </w:r>
    </w:p>
    <w:p w14:paraId="1CD5DCA7" w14:textId="2778DAF1" w:rsidR="00C82702" w:rsidRDefault="00C82702" w:rsidP="00C827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Рабочая програм</w:t>
      </w:r>
      <w:r w:rsidR="0051425A">
        <w:rPr>
          <w:rFonts w:ascii="Times New Roman" w:eastAsia="Times New Roman" w:hAnsi="Times New Roman" w:cs="Times New Roman"/>
          <w:sz w:val="24"/>
          <w:szCs w:val="24"/>
          <w:lang w:eastAsia="ru-RU"/>
        </w:rPr>
        <w:t>ма по технологии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составлена в соответствии с тре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бованиями Федерального государственного образовател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ьного стандарта начального обще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го образования, Примерной программой </w:t>
      </w:r>
      <w:r w:rsidR="007E296E">
        <w:rPr>
          <w:rFonts w:ascii="Times New Roman" w:eastAsia="Times New Roman" w:hAnsi="Times New Roman" w:cs="Times New Roman"/>
          <w:sz w:val="24"/>
          <w:szCs w:val="24"/>
          <w:lang w:eastAsia="ru-RU"/>
        </w:rPr>
        <w:t>с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борник</w:t>
      </w:r>
      <w:r w:rsidR="001A1CC3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бочих программ «Школа России» 1-4 клас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сы, Пособие для учителей общеоб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овательных учр</w:t>
      </w:r>
      <w:r w:rsidR="007E296E">
        <w:rPr>
          <w:rFonts w:ascii="Times New Roman" w:eastAsia="Times New Roman" w:hAnsi="Times New Roman" w:cs="Times New Roman"/>
          <w:sz w:val="24"/>
          <w:szCs w:val="24"/>
          <w:lang w:eastAsia="ru-RU"/>
        </w:rPr>
        <w:t>еждений, М., «Просвещение»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).</w:t>
      </w:r>
    </w:p>
    <w:p w14:paraId="41533617" w14:textId="5EA70C9B" w:rsidR="0051425A" w:rsidRDefault="001A1CC3" w:rsidP="0051425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</w:t>
      </w:r>
      <w:r w:rsidR="0051425A" w:rsidRPr="005142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бъём учебного времени составляет 34 часа, </w:t>
      </w:r>
      <w:r w:rsidR="0051425A" w:rsidRPr="0051425A">
        <w:rPr>
          <w:rFonts w:ascii="Times New Roman" w:hAnsi="Times New Roman" w:cs="Times New Roman"/>
          <w:color w:val="000000" w:themeColor="text1"/>
          <w:sz w:val="24"/>
          <w:szCs w:val="24"/>
        </w:rPr>
        <w:t>включая внутри предметный модуль (ВПМ) «Творчество</w:t>
      </w:r>
      <w:r w:rsidR="0051425A" w:rsidRPr="005142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» (7 часов</w:t>
      </w:r>
      <w:r w:rsidR="0051425A" w:rsidRPr="0051425A">
        <w:rPr>
          <w:rFonts w:ascii="Times New Roman" w:hAnsi="Times New Roman" w:cs="Times New Roman"/>
          <w:color w:val="000000" w:themeColor="text1"/>
          <w:sz w:val="24"/>
          <w:szCs w:val="24"/>
        </w:rPr>
        <w:t>). ВПМ основан на авторском пособии Н.А. Цирулик, Т.Н. Проснякова «Технология. Уроки творчества».</w:t>
      </w:r>
    </w:p>
    <w:p w14:paraId="304EE819" w14:textId="77777777" w:rsidR="005A08CB" w:rsidRPr="00962EDC" w:rsidRDefault="005A08CB" w:rsidP="00C827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Цели</w:t>
      </w:r>
      <w:r w:rsidRPr="00962ED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зучения технологии в начальной школе</w:t>
      </w:r>
      <w:r w:rsidRPr="00962EDC">
        <w:rPr>
          <w:rFonts w:ascii="Times New Roman" w:eastAsia="Times New Roman" w:hAnsi="Times New Roman" w:cs="Times New Roman"/>
          <w:color w:val="008000"/>
          <w:sz w:val="24"/>
          <w:szCs w:val="24"/>
          <w:lang w:eastAsia="ru-RU"/>
        </w:rPr>
        <w:t>:</w:t>
      </w:r>
    </w:p>
    <w:p w14:paraId="5E2AD575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владение технологическими знаниями и технико-технологическими умениями.</w:t>
      </w:r>
    </w:p>
    <w:p w14:paraId="2C4BC332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своение продуктивной проектной деятельности.</w:t>
      </w:r>
    </w:p>
    <w:p w14:paraId="718C18E6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формирование позитивного эмоционально-ценностного отношения к труду и людям труда.</w:t>
      </w:r>
    </w:p>
    <w:p w14:paraId="26A41130" w14:textId="77777777" w:rsidR="005A08CB" w:rsidRPr="00C82702" w:rsidRDefault="005A08CB" w:rsidP="00C82702">
      <w:pPr>
        <w:tabs>
          <w:tab w:val="left" w:pos="28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новные </w:t>
      </w:r>
      <w:r w:rsidRPr="00C827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задачи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урса:</w:t>
      </w:r>
    </w:p>
    <w:p w14:paraId="7F342BFC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уховно-нравственное развитие учащихся, освоение нравственно-эстетического и социально-исторического опыта человечества, отраженного в материальной культуре;</w:t>
      </w:r>
    </w:p>
    <w:p w14:paraId="0F8862AD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звитие эмоционально-ценностного отношения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к социальному миру и миру природы через формирование позитивного отношения к труду и людям труда, знакомство с современными профессиями;</w:t>
      </w:r>
    </w:p>
    <w:p w14:paraId="7E3E51B3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умения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осуществлять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личностный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выбор способов деятельности, реализовать их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в практической деятельности,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нести ответственность за результат своего труда;</w:t>
      </w:r>
    </w:p>
    <w:p w14:paraId="37D12B7A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 формирование идентичности гражданина России в поликультурном многонациональном обществе на основе знакомства с ремеслами народов России;</w:t>
      </w:r>
    </w:p>
    <w:p w14:paraId="6E7DAD13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звитие способности к равноправному сотрудничеству на основе уважения личности другого человека; воспитание толерантности к мнению и позиции других; </w:t>
      </w:r>
    </w:p>
    <w:p w14:paraId="6665B639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целостной картины мира (образа мира) на основе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нания мира через осмысление духовно-психологического содержания предметного мира и его единства с миром природы,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освоения трудовых умений и навыков, осмысления технологии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цесса выполнения изделий в проектной деятельности;</w:t>
      </w:r>
    </w:p>
    <w:p w14:paraId="670CA084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 познавательных мотивов, инициативности, любознательности и познавательных интересов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на основ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связ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трудового и технологического образования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с жизненным опытом и системой ценностей ребенка;</w:t>
      </w:r>
    </w:p>
    <w:p w14:paraId="6A76D2CC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мотивации успеха, готовности к действиям в новых условиях и нестандартных ситуациях;</w:t>
      </w:r>
    </w:p>
    <w:p w14:paraId="6B81DD0F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армоничное развитие понятийно-логического и образно-художественного мышления в процессе реализации проекта; </w:t>
      </w:r>
    </w:p>
    <w:p w14:paraId="700A7970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звитие творческого потенциала личности в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цессе изготовления изделий при замене различных видов материалов, способов выполнения отдельных операций;</w:t>
      </w:r>
    </w:p>
    <w:p w14:paraId="5CE1BA97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первоначальных конструкторско-технологических знаний и умений на основе обучения работе с технологической картой, строгого выполнение технологии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изготовления любых изделий;</w:t>
      </w:r>
    </w:p>
    <w:p w14:paraId="5AC02B44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- развитие знаково-символического и пространственного мышления, творческого и репродуктивного воображения, творческого мышления;</w:t>
      </w:r>
    </w:p>
    <w:p w14:paraId="1948A593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на основе овладения культурой проектной деятельности внутреннего плана деятельности, включающего целеполагание, планирование (умение составлять план действий и применять его для решения учебных задач), прогнозирование (предсказание будущего результата при различных условиях выполнения действия), контроль, коррекцию и оценку; </w:t>
      </w:r>
    </w:p>
    <w:p w14:paraId="1304B206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учение умению самостоятельно оценивать свое изделие, свой труд, приобщение к пониманию обязательности оценки качества продукции,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работе над изделием в формате и логике проекта;</w:t>
      </w:r>
    </w:p>
    <w:p w14:paraId="362E5DCE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умения переносить освоенные в проектной деятельности теоретические знания о технологическом процессе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в практику изготовления изделий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ручного труда,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использовать технологические знания при изучении предмета «Окружающий мир» и других школьных дисциплин;</w:t>
      </w:r>
    </w:p>
    <w:p w14:paraId="2BD18892" w14:textId="77777777" w:rsidR="005A08CB" w:rsidRPr="00C82702" w:rsidRDefault="00C82702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обучение приемам работы с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родными,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ластичными материалами, бумагой, тканью, работе с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конструктором, формировани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умения подбирать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необходимы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A08CB"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выполнения изделия инструменты;</w:t>
      </w:r>
    </w:p>
    <w:p w14:paraId="20710FA0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привычки неукоснительно соблюдать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хнику безопасности и правила работы с инструментами, организации рабочего места;</w:t>
      </w:r>
    </w:p>
    <w:p w14:paraId="2C7124A6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первоначальных умений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поиска необходимой информации в словарях, каталогах, библиотеке,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умений проверки, преобразования, хранения, передачи имеющейся информации, навыков использования компьютера; </w:t>
      </w:r>
    </w:p>
    <w:p w14:paraId="0B97BEA3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коммуникативных умений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в процессе реализации проектной деятельности (выслушивать и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нимать разные точки зрения и мнения, сравнивая их со своей; распределять обязанности, приходить к единому решению в процессе обсуждения (договариваться), аргументировать свою точку зрения, убеждать в правильности выбранного способа и т.д.); </w:t>
      </w:r>
    </w:p>
    <w:p w14:paraId="57792DE2" w14:textId="77777777" w:rsidR="005A08CB" w:rsidRPr="00C82702" w:rsidRDefault="005A08CB" w:rsidP="00C82702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потребности в общении и осмысление его значимости для достижения положительного конечного результата;</w:t>
      </w:r>
    </w:p>
    <w:p w14:paraId="5EE2198E" w14:textId="77777777" w:rsidR="005A08CB" w:rsidRDefault="005A08CB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ормирование потребности</w:t>
      </w:r>
      <w:r w:rsid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82702">
        <w:rPr>
          <w:rFonts w:ascii="Times New Roman" w:eastAsia="Times New Roman" w:hAnsi="Times New Roman" w:cs="Times New Roman"/>
          <w:sz w:val="24"/>
          <w:szCs w:val="24"/>
          <w:lang w:eastAsia="ru-RU"/>
        </w:rPr>
        <w:t>в сотрудничестве, осмысление и соблюдение правил взаимодействия при групповой и парной работе, при общении с разными возрастными группами.</w:t>
      </w:r>
    </w:p>
    <w:p w14:paraId="22FB505A" w14:textId="77777777" w:rsidR="00C727A8" w:rsidRPr="00C727A8" w:rsidRDefault="00C727A8" w:rsidP="00C727A8">
      <w:pPr>
        <w:tabs>
          <w:tab w:val="left" w:pos="28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Особенность программы заключается в том, что она обеспечивает изучение начального курса технологии через осмысление младшим школьником деятельности человека на земле,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воде, в воздухе и в информа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ционном пространстве. Человек при этом рассматривается как создатель духовной культуры и творец рукотворного мира. Усвоение содержания предмета осуществляется на основе продуктивной проектной деятельности. Формирование конструкторско-технологических знаний и умений происходит в процессе работы с технологической картой.</w:t>
      </w:r>
    </w:p>
    <w:p w14:paraId="1E465886" w14:textId="77777777" w:rsidR="00C727A8" w:rsidRPr="00C727A8" w:rsidRDefault="00C727A8" w:rsidP="00C727A8">
      <w:pPr>
        <w:tabs>
          <w:tab w:val="left" w:pos="28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Все эти особенности программы отражены в содержании основных разделов учебника — «Человек и земля», «Человек и вода», «Человек и воздух», «Человек и информация». В программе как особый элемент об учения предмету «Технология» представлены проектная деятельность и средство для её организации — технологическая карта. Технологическая карта помогает учащимся выстраивать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хнологический процесс, осваи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вать способы и приёмы работы с материалами и инструментами. На уроках реализуется принцип: от деятельн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сти под контролем учителя к са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мостоятельному выполнению проекта.</w:t>
      </w:r>
    </w:p>
    <w:p w14:paraId="0BBEDFA1" w14:textId="77777777" w:rsidR="00C727A8" w:rsidRPr="00C727A8" w:rsidRDefault="00C727A8" w:rsidP="00C727A8">
      <w:pPr>
        <w:tabs>
          <w:tab w:val="left" w:pos="28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ое внимание в программе отводится практическим работам, при выполнении которых учащиеся:</w:t>
      </w:r>
    </w:p>
    <w:p w14:paraId="3495D9E3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знакомятся с рабочими технологическими операциями, порядком их выполнения при изготовлении изделия, учатся подбирать необходимые материалы и инструменты;</w:t>
      </w:r>
    </w:p>
    <w:p w14:paraId="73D4AE5B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овладевают отдельными технологич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ескими операциями (способами ра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боты) — разметкой, раскроем, сборкой, отделкой и др.;</w:t>
      </w:r>
    </w:p>
    <w:p w14:paraId="4131D18B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знакомятся со свойствами материало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в, инструментами и машинами, по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могающими человеку при обработке сырья и создании предметного мира;</w:t>
      </w:r>
    </w:p>
    <w:p w14:paraId="2F409E55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знакомятся с законами природы, з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нание которых необходимо при вы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нении работы;</w:t>
      </w:r>
    </w:p>
    <w:p w14:paraId="5D06FEBD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учатся экономно расходовать материалы;</w:t>
      </w:r>
    </w:p>
    <w:p w14:paraId="70678D05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осваивают проектную деятельность (учатся определять цели и задачи, составлять план, выбирать средства 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пособы деятельности, распреде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лять обязанности в паре и группе, оценивать результаты, корректировать деятельность);</w:t>
      </w:r>
    </w:p>
    <w:p w14:paraId="4F99FC64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учатся преимущественно конструкторской деятельности;</w:t>
      </w:r>
    </w:p>
    <w:p w14:paraId="617460AB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накомятся с природой и использованием её богатств человеком.</w:t>
      </w:r>
    </w:p>
    <w:p w14:paraId="48AD5FE1" w14:textId="77777777" w:rsidR="005A08CB" w:rsidRPr="00C82702" w:rsidRDefault="0051425A" w:rsidP="00C727A8">
      <w:pPr>
        <w:spacing w:before="20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Раздел II. </w:t>
      </w:r>
      <w:r w:rsidR="00962EDC" w:rsidRPr="00C82702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Планируемые </w:t>
      </w:r>
      <w:r w:rsidR="00962EDC" w:rsidRPr="00C82702">
        <w:rPr>
          <w:rFonts w:ascii="Times New Roman" w:hAnsi="Times New Roman" w:cs="Times New Roman"/>
          <w:b/>
          <w:sz w:val="28"/>
          <w:szCs w:val="24"/>
        </w:rPr>
        <w:t>предметные результаты</w:t>
      </w:r>
    </w:p>
    <w:p w14:paraId="3E4419D3" w14:textId="77777777" w:rsidR="005A08CB" w:rsidRDefault="00C82702" w:rsidP="00C727A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</w:t>
      </w:r>
      <w:r w:rsidR="005A08CB" w:rsidRPr="005A08CB">
        <w:rPr>
          <w:rFonts w:ascii="Times New Roman" w:hAnsi="Times New Roman" w:cs="Times New Roman"/>
          <w:sz w:val="24"/>
          <w:szCs w:val="24"/>
        </w:rPr>
        <w:t>зучения технологии является получение первоначальных представлений о созидательном и нравственном значении труда в жизни человека и общества; о мире профессий и важности правильного выбора профессии; усвоение первоначальных представлений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08CB" w:rsidRPr="005A08CB">
        <w:rPr>
          <w:rFonts w:ascii="Times New Roman" w:hAnsi="Times New Roman" w:cs="Times New Roman"/>
          <w:sz w:val="24"/>
          <w:szCs w:val="24"/>
        </w:rPr>
        <w:t>о материальной культуре как продукте предметно-преобразующей деятельности человека; приобретение навыков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08CB" w:rsidRPr="005A08CB">
        <w:rPr>
          <w:rFonts w:ascii="Times New Roman" w:hAnsi="Times New Roman" w:cs="Times New Roman"/>
          <w:sz w:val="24"/>
          <w:szCs w:val="24"/>
        </w:rPr>
        <w:t>самообслуживания; овладение технологическими приёмами ручной обработки материалов; усвоение правил техники безопасности; использование приобретённых знаний и умений для творческого решения несложных конструкторских, художественно-конструкторских (дизайнерских), технологических и организационных задач; приобретение первоначальных навыков совместной продуктивной деятельности, сотрудничества, взаимопомощи, планирования и организации; приобретение первоначальных знаний о правилах создания предметной и информационной среды и умений применять их для выполнения учебно-познавательных и проектных художественно-конструкторских задач.</w:t>
      </w:r>
    </w:p>
    <w:p w14:paraId="559F7A62" w14:textId="77777777" w:rsidR="00C727A8" w:rsidRPr="00C727A8" w:rsidRDefault="00C727A8" w:rsidP="00C727A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727A8">
        <w:rPr>
          <w:rFonts w:ascii="Times New Roman" w:hAnsi="Times New Roman" w:cs="Times New Roman"/>
          <w:sz w:val="24"/>
          <w:szCs w:val="24"/>
        </w:rPr>
        <w:t xml:space="preserve">Учащиеся должны </w:t>
      </w:r>
      <w:r w:rsidRPr="00C727A8">
        <w:rPr>
          <w:rFonts w:ascii="Times New Roman" w:hAnsi="Times New Roman" w:cs="Times New Roman"/>
          <w:i/>
          <w:sz w:val="24"/>
          <w:szCs w:val="24"/>
        </w:rPr>
        <w:t>знать</w:t>
      </w:r>
      <w:r w:rsidRPr="00C727A8">
        <w:rPr>
          <w:rFonts w:ascii="Times New Roman" w:hAnsi="Times New Roman" w:cs="Times New Roman"/>
          <w:sz w:val="24"/>
          <w:szCs w:val="24"/>
        </w:rPr>
        <w:t xml:space="preserve"> (понимать):</w:t>
      </w:r>
    </w:p>
    <w:p w14:paraId="6226ED6C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hAnsi="Times New Roman" w:cs="Times New Roman"/>
          <w:sz w:val="24"/>
          <w:szCs w:val="24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названия и назначения материалов (бумага, ткань):</w:t>
      </w:r>
    </w:p>
    <w:p w14:paraId="0A6F30B0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емы черчения эскиза, правила написания цифр на эскизе;</w:t>
      </w:r>
    </w:p>
    <w:p w14:paraId="66AB8B5B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звания и назначения ручных инструментов;</w:t>
      </w:r>
    </w:p>
    <w:p w14:paraId="5E0DFD78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авила безопасности труда и личной гигиены при работе с указанными инструментами;</w:t>
      </w:r>
    </w:p>
    <w:p w14:paraId="59C1D582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алгоритм изготовления изделий из бумаги, ниток, ткани и различных материалов;</w:t>
      </w:r>
    </w:p>
    <w:p w14:paraId="7C28D229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 порядок подготовки</w:t>
      </w:r>
      <w:r w:rsidRPr="00C727A8">
        <w:rPr>
          <w:rFonts w:ascii="Times New Roman" w:hAnsi="Times New Roman" w:cs="Times New Roman"/>
          <w:sz w:val="24"/>
          <w:szCs w:val="24"/>
        </w:rPr>
        <w:t xml:space="preserve"> к работе и последовательность заданной работы.</w:t>
      </w:r>
    </w:p>
    <w:p w14:paraId="45136B5A" w14:textId="77777777" w:rsidR="00EB08B2" w:rsidRDefault="00EB08B2" w:rsidP="00C727A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50A2A4C" w14:textId="77777777" w:rsidR="00EB08B2" w:rsidRDefault="00EB08B2" w:rsidP="00C727A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2056DD7" w14:textId="77777777" w:rsidR="00C727A8" w:rsidRPr="00C727A8" w:rsidRDefault="00C727A8" w:rsidP="00C727A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727A8">
        <w:rPr>
          <w:rFonts w:ascii="Times New Roman" w:hAnsi="Times New Roman" w:cs="Times New Roman"/>
          <w:sz w:val="24"/>
          <w:szCs w:val="24"/>
        </w:rPr>
        <w:t xml:space="preserve">Учащиеся должны </w:t>
      </w:r>
      <w:r w:rsidRPr="00C727A8">
        <w:rPr>
          <w:rFonts w:ascii="Times New Roman" w:hAnsi="Times New Roman" w:cs="Times New Roman"/>
          <w:i/>
          <w:sz w:val="24"/>
          <w:szCs w:val="24"/>
        </w:rPr>
        <w:t>уметь</w:t>
      </w:r>
      <w:r w:rsidRPr="00C727A8">
        <w:rPr>
          <w:rFonts w:ascii="Times New Roman" w:hAnsi="Times New Roman" w:cs="Times New Roman"/>
          <w:sz w:val="24"/>
          <w:szCs w:val="24"/>
        </w:rPr>
        <w:t>:</w:t>
      </w:r>
    </w:p>
    <w:p w14:paraId="6553AED7" w14:textId="77777777" w:rsidR="00C727A8" w:rsidRPr="00EB08B2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8B2">
        <w:rPr>
          <w:rFonts w:ascii="Times New Roman" w:hAnsi="Times New Roman" w:cs="Times New Roman"/>
          <w:sz w:val="24"/>
          <w:szCs w:val="24"/>
        </w:rPr>
        <w:t xml:space="preserve"> </w:t>
      </w:r>
      <w:r w:rsidRPr="00EB08B2">
        <w:rPr>
          <w:rFonts w:ascii="Times New Roman" w:eastAsia="Times New Roman" w:hAnsi="Times New Roman" w:cs="Times New Roman"/>
          <w:sz w:val="24"/>
          <w:szCs w:val="24"/>
          <w:lang w:eastAsia="ru-RU"/>
        </w:rPr>
        <w:t>рассматривать и анализировать изделие (определять его назначение, материал, способ</w:t>
      </w:r>
      <w:r w:rsidR="00EB08B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EB08B2">
        <w:rPr>
          <w:rFonts w:ascii="Times New Roman" w:eastAsia="Times New Roman" w:hAnsi="Times New Roman" w:cs="Times New Roman"/>
          <w:sz w:val="24"/>
          <w:szCs w:val="24"/>
          <w:lang w:eastAsia="ru-RU"/>
        </w:rPr>
        <w:t>соединения деталей, последовательность изготовления);</w:t>
      </w:r>
    </w:p>
    <w:p w14:paraId="566750DC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авильно организовать свое рабочее место, поддерживать порядок во время работы;</w:t>
      </w:r>
    </w:p>
    <w:p w14:paraId="5495F132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блюдать правила безопасности труда и личной гигиены;</w:t>
      </w:r>
    </w:p>
    <w:p w14:paraId="1752ECE0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экономно размечать материалы с помощью шаблонов, сгибать листы в несколько раз,</w:t>
      </w:r>
    </w:p>
    <w:p w14:paraId="6355FB74" w14:textId="77777777" w:rsidR="00C727A8" w:rsidRPr="00C727A8" w:rsidRDefault="00C727A8" w:rsidP="00C727A8">
      <w:pPr>
        <w:pStyle w:val="ListParagraph"/>
        <w:numPr>
          <w:ilvl w:val="0"/>
          <w:numId w:val="2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резать бумагу и ткань ножницами по линиям разметки, соединять детали с помощью клея,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727A8">
        <w:rPr>
          <w:rFonts w:ascii="Times New Roman" w:eastAsia="Times New Roman" w:hAnsi="Times New Roman" w:cs="Times New Roman"/>
          <w:sz w:val="24"/>
          <w:szCs w:val="24"/>
          <w:lang w:eastAsia="ru-RU"/>
        </w:rPr>
        <w:t>вышивать, работать</w:t>
      </w:r>
      <w:r w:rsidRPr="00C727A8">
        <w:rPr>
          <w:rFonts w:ascii="Times New Roman" w:hAnsi="Times New Roman" w:cs="Times New Roman"/>
          <w:sz w:val="24"/>
          <w:szCs w:val="24"/>
        </w:rPr>
        <w:t xml:space="preserve"> с разными материалами.</w:t>
      </w:r>
    </w:p>
    <w:p w14:paraId="749C862D" w14:textId="77777777" w:rsidR="00C727A8" w:rsidRPr="005A08CB" w:rsidRDefault="00C727A8" w:rsidP="00C82702">
      <w:pPr>
        <w:spacing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3D461E9" w14:textId="77777777" w:rsidR="005A08CB" w:rsidRDefault="005A08CB" w:rsidP="00C82702">
      <w:pPr>
        <w:spacing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  <w:sectPr w:rsidR="005A08CB" w:rsidSect="00C87666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p w14:paraId="75BD0155" w14:textId="77777777" w:rsidR="00275A3C" w:rsidRPr="00C82702" w:rsidRDefault="0051425A" w:rsidP="00C82702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 xml:space="preserve">Раздел III. </w:t>
      </w:r>
      <w:r w:rsidR="00275A3C" w:rsidRPr="00C82702">
        <w:rPr>
          <w:rFonts w:ascii="Times New Roman" w:hAnsi="Times New Roman" w:cs="Times New Roman"/>
          <w:b/>
          <w:sz w:val="28"/>
          <w:szCs w:val="24"/>
        </w:rPr>
        <w:t>Содержание учебного предмета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71"/>
        <w:gridCol w:w="1872"/>
        <w:gridCol w:w="1583"/>
        <w:gridCol w:w="4463"/>
        <w:gridCol w:w="2159"/>
        <w:gridCol w:w="4138"/>
      </w:tblGrid>
      <w:tr w:rsidR="00275A3C" w:rsidRPr="00275A3C" w14:paraId="63B45E4D" w14:textId="77777777" w:rsidTr="00B4086C">
        <w:tc>
          <w:tcPr>
            <w:tcW w:w="571" w:type="dxa"/>
            <w:vAlign w:val="center"/>
          </w:tcPr>
          <w:p w14:paraId="6EE903FA" w14:textId="77777777" w:rsidR="00275A3C" w:rsidRPr="00275A3C" w:rsidRDefault="00C82702" w:rsidP="00B4086C">
            <w:pPr>
              <w:spacing w:after="200"/>
              <w:ind w:firstLine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№№</w:t>
            </w:r>
            <w:r w:rsidR="00275A3C"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п/п</w:t>
            </w:r>
          </w:p>
        </w:tc>
        <w:tc>
          <w:tcPr>
            <w:tcW w:w="1872" w:type="dxa"/>
            <w:vAlign w:val="center"/>
          </w:tcPr>
          <w:p w14:paraId="7C4A6F73" w14:textId="77777777" w:rsidR="00275A3C" w:rsidRPr="00275A3C" w:rsidRDefault="00275A3C" w:rsidP="00B4086C">
            <w:pPr>
              <w:spacing w:after="200"/>
              <w:ind w:hanging="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Наименование раздела/ темы</w:t>
            </w:r>
          </w:p>
        </w:tc>
        <w:tc>
          <w:tcPr>
            <w:tcW w:w="1583" w:type="dxa"/>
            <w:vAlign w:val="center"/>
          </w:tcPr>
          <w:p w14:paraId="4EA282B1" w14:textId="77777777" w:rsidR="00275A3C" w:rsidRPr="00275A3C" w:rsidRDefault="00275A3C" w:rsidP="00B4086C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Количество часов</w:t>
            </w:r>
          </w:p>
        </w:tc>
        <w:tc>
          <w:tcPr>
            <w:tcW w:w="4463" w:type="dxa"/>
            <w:vAlign w:val="center"/>
          </w:tcPr>
          <w:p w14:paraId="4B7C9A24" w14:textId="77777777" w:rsidR="00275A3C" w:rsidRPr="00275A3C" w:rsidRDefault="00275A3C" w:rsidP="00B4086C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Содержание</w:t>
            </w:r>
          </w:p>
        </w:tc>
        <w:tc>
          <w:tcPr>
            <w:tcW w:w="2159" w:type="dxa"/>
            <w:vAlign w:val="center"/>
          </w:tcPr>
          <w:p w14:paraId="063228C1" w14:textId="77777777" w:rsidR="00275A3C" w:rsidRPr="00275A3C" w:rsidRDefault="00275A3C" w:rsidP="00B4086C">
            <w:pPr>
              <w:spacing w:after="200"/>
              <w:ind w:firstLine="1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Формы организации учебных занятий</w:t>
            </w:r>
          </w:p>
        </w:tc>
        <w:tc>
          <w:tcPr>
            <w:tcW w:w="4138" w:type="dxa"/>
            <w:vAlign w:val="center"/>
          </w:tcPr>
          <w:p w14:paraId="4D522724" w14:textId="77777777" w:rsidR="00275A3C" w:rsidRPr="00275A3C" w:rsidRDefault="00275A3C" w:rsidP="00B4086C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сновные виды учебной </w:t>
            </w:r>
            <w:r w:rsidR="00C82702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275A3C">
              <w:rPr>
                <w:rFonts w:ascii="Times New Roman" w:hAnsi="Times New Roman" w:cs="Times New Roman"/>
                <w:b/>
                <w:sz w:val="24"/>
                <w:szCs w:val="24"/>
              </w:rPr>
              <w:t>деятельности</w:t>
            </w:r>
          </w:p>
        </w:tc>
      </w:tr>
      <w:tr w:rsidR="00275A3C" w:rsidRPr="00275A3C" w14:paraId="6359464B" w14:textId="77777777" w:rsidTr="00B4086C">
        <w:tc>
          <w:tcPr>
            <w:tcW w:w="571" w:type="dxa"/>
            <w:vAlign w:val="center"/>
          </w:tcPr>
          <w:p w14:paraId="1992A217" w14:textId="77777777" w:rsidR="00275A3C" w:rsidRPr="00B4086C" w:rsidRDefault="00B4086C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872" w:type="dxa"/>
            <w:vAlign w:val="center"/>
          </w:tcPr>
          <w:p w14:paraId="29611856" w14:textId="77777777" w:rsidR="00275A3C" w:rsidRPr="00275A3C" w:rsidRDefault="0056448A" w:rsidP="00B4086C">
            <w:pPr>
              <w:ind w:hanging="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Д</w:t>
            </w:r>
            <w:r w:rsidR="00B4086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 xml:space="preserve">авай </w:t>
            </w:r>
            <w:r w:rsidR="00B4086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br/>
              <w:t>познакомимся</w:t>
            </w:r>
          </w:p>
        </w:tc>
        <w:tc>
          <w:tcPr>
            <w:tcW w:w="1583" w:type="dxa"/>
            <w:vAlign w:val="center"/>
          </w:tcPr>
          <w:p w14:paraId="0CEF55C4" w14:textId="77777777" w:rsidR="00275A3C" w:rsidRPr="00275A3C" w:rsidRDefault="0056448A" w:rsidP="00B4086C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463" w:type="dxa"/>
          </w:tcPr>
          <w:p w14:paraId="54B9EE5C" w14:textId="77777777" w:rsidR="00275A3C" w:rsidRPr="00275A3C" w:rsidRDefault="00A419A9" w:rsidP="00B4086C">
            <w:pPr>
              <w:spacing w:after="20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 xml:space="preserve"> о земледел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его значении в жизни человека. Р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>ассказ о профессиях садов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в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 xml:space="preserve"> и овощев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в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 xml:space="preserve"> на основе 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блюдений и собственного опыта.</w:t>
            </w:r>
            <w:r w:rsidRPr="00A419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>начимость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19A9">
              <w:rPr>
                <w:rFonts w:ascii="Times New Roman" w:hAnsi="Times New Roman" w:cs="Times New Roman"/>
                <w:sz w:val="24"/>
                <w:szCs w:val="24"/>
              </w:rPr>
              <w:t>профессиональной деятельности садовода и овощевода.</w:t>
            </w:r>
          </w:p>
        </w:tc>
        <w:tc>
          <w:tcPr>
            <w:tcW w:w="2159" w:type="dxa"/>
          </w:tcPr>
          <w:p w14:paraId="7BFA1510" w14:textId="77777777" w:rsidR="0051425A" w:rsidRDefault="0051425A" w:rsidP="0051425A"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ткрытия нового знания</w:t>
            </w:r>
            <w:r>
              <w:t>.</w:t>
            </w:r>
          </w:p>
          <w:p w14:paraId="4406F841" w14:textId="77777777" w:rsidR="00275A3C" w:rsidRPr="00275A3C" w:rsidRDefault="00275A3C" w:rsidP="00B4086C">
            <w:pPr>
              <w:spacing w:after="200"/>
              <w:ind w:firstLine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38" w:type="dxa"/>
            <w:vMerge w:val="restart"/>
          </w:tcPr>
          <w:p w14:paraId="5A6EAFC0" w14:textId="77777777" w:rsidR="0056448A" w:rsidRPr="00275A3C" w:rsidRDefault="0056448A" w:rsidP="00B4086C">
            <w:pPr>
              <w:spacing w:after="20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448A">
              <w:rPr>
                <w:rFonts w:ascii="Times New Roman" w:hAnsi="Times New Roman" w:cs="Times New Roman"/>
                <w:sz w:val="24"/>
                <w:szCs w:val="24"/>
              </w:rPr>
              <w:t>Красота окружающей природы нашего края.</w:t>
            </w:r>
            <w:r w:rsidRPr="005644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65975">
              <w:rPr>
                <w:rFonts w:ascii="Times New Roman" w:hAnsi="Times New Roman" w:cs="Times New Roman"/>
                <w:sz w:val="24"/>
                <w:szCs w:val="24"/>
              </w:rPr>
              <w:t>Беседа:</w:t>
            </w:r>
            <w:r w:rsidRPr="0056448A">
              <w:rPr>
                <w:rFonts w:ascii="Times New Roman" w:hAnsi="Times New Roman" w:cs="Times New Roman"/>
                <w:sz w:val="24"/>
                <w:szCs w:val="24"/>
              </w:rPr>
              <w:t xml:space="preserve"> «С/Х труд в нашем крае».</w:t>
            </w:r>
          </w:p>
        </w:tc>
      </w:tr>
      <w:tr w:rsidR="00EE68E7" w:rsidRPr="00275A3C" w14:paraId="67C3AA44" w14:textId="77777777" w:rsidTr="00B4086C">
        <w:tc>
          <w:tcPr>
            <w:tcW w:w="571" w:type="dxa"/>
            <w:vAlign w:val="center"/>
          </w:tcPr>
          <w:p w14:paraId="72EA9A83" w14:textId="77777777" w:rsidR="00EE68E7" w:rsidRPr="00B4086C" w:rsidRDefault="00B4086C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872" w:type="dxa"/>
            <w:vAlign w:val="center"/>
          </w:tcPr>
          <w:p w14:paraId="2D3689AE" w14:textId="77777777" w:rsidR="00EE68E7" w:rsidRPr="005A08CB" w:rsidRDefault="00EE68E7" w:rsidP="00B4086C">
            <w:pPr>
              <w:ind w:hanging="4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56448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Ч</w:t>
            </w:r>
            <w:r w:rsidR="00B4086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еловек</w:t>
            </w:r>
            <w:r w:rsidR="00B4086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br/>
              <w:t xml:space="preserve"> и земля</w:t>
            </w:r>
          </w:p>
        </w:tc>
        <w:tc>
          <w:tcPr>
            <w:tcW w:w="1583" w:type="dxa"/>
            <w:vAlign w:val="center"/>
          </w:tcPr>
          <w:p w14:paraId="204C95E1" w14:textId="77777777" w:rsidR="00EE68E7" w:rsidRDefault="009E6071" w:rsidP="00B408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463" w:type="dxa"/>
          </w:tcPr>
          <w:p w14:paraId="351E9F06" w14:textId="77777777" w:rsidR="00EE68E7" w:rsidRPr="005A08CB" w:rsidRDefault="00EE68E7" w:rsidP="00B4086C">
            <w:pPr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ллюстрации учебни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рассказ о способах изготовления посуды из глины. </w:t>
            </w:r>
          </w:p>
          <w:p w14:paraId="72C76B30" w14:textId="77777777" w:rsidR="00EE68E7" w:rsidRPr="005A08CB" w:rsidRDefault="00EE68E7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лайдовый план плетения корзины, </w:t>
            </w:r>
            <w:r w:rsidRPr="00EE68E7">
              <w:rPr>
                <w:rFonts w:ascii="Times New Roman" w:hAnsi="Times New Roman" w:cs="Times New Roman"/>
                <w:sz w:val="24"/>
                <w:szCs w:val="24"/>
              </w:rPr>
              <w:t>выделение</w:t>
            </w:r>
            <w:r w:rsidRPr="005A08C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основные этапы и приёмы её изго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ния.</w:t>
            </w:r>
            <w:r w:rsid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EE68E7">
              <w:rPr>
                <w:rFonts w:ascii="Times New Roman" w:hAnsi="Times New Roman" w:cs="Times New Roman"/>
                <w:sz w:val="24"/>
                <w:szCs w:val="24"/>
              </w:rPr>
              <w:t>ассказ о грибах, правила поведения в лесу (на основе собственного опыта и наблюдени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9" w:type="dxa"/>
          </w:tcPr>
          <w:p w14:paraId="6768119D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ткрытия нового зна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E789392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ефлекс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2C21239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бщей методологической направлен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A41C171" w14:textId="77777777" w:rsidR="00EE68E7" w:rsidRPr="00275A3C" w:rsidRDefault="0051425A" w:rsidP="0051425A">
            <w:pPr>
              <w:ind w:firstLine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азвивающего контрол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38" w:type="dxa"/>
          </w:tcPr>
          <w:p w14:paraId="07A6D064" w14:textId="77777777" w:rsidR="00EE68E7" w:rsidRPr="0056448A" w:rsidRDefault="00EE68E7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448A">
              <w:rPr>
                <w:rFonts w:ascii="Times New Roman" w:hAnsi="Times New Roman" w:cs="Times New Roman"/>
                <w:sz w:val="24"/>
                <w:szCs w:val="24"/>
              </w:rPr>
              <w:t>Учиться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448A">
              <w:rPr>
                <w:rFonts w:ascii="Times New Roman" w:hAnsi="Times New Roman" w:cs="Times New Roman"/>
                <w:sz w:val="24"/>
                <w:szCs w:val="24"/>
              </w:rPr>
              <w:t>приёмам лепки из целого куска пластилина; продолжать формировать умение работы в группе; познакомить с практическое применение правил сотрудничества в коллективной деятельности технологией изготовления посуды; экономно расходовать материалы, бережно относиться к инструментам, приспособлениям, оборудованию.</w:t>
            </w:r>
            <w:r w:rsidRPr="0056448A">
              <w:t xml:space="preserve"> </w:t>
            </w:r>
            <w:r w:rsidRPr="0056448A">
              <w:rPr>
                <w:rFonts w:ascii="Times New Roman" w:hAnsi="Times New Roman" w:cs="Times New Roman"/>
                <w:sz w:val="24"/>
                <w:szCs w:val="24"/>
              </w:rPr>
              <w:t>Познакомить с разнообразными видами построек, использованием различных материалов; развивать навыки работы с шаблонами, пространственное воображение; раскрыть содержание понятий «жилище», «макет», «риски».</w:t>
            </w:r>
          </w:p>
          <w:p w14:paraId="2595329E" w14:textId="77777777" w:rsidR="00EE68E7" w:rsidRDefault="00EE68E7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29A8" w:rsidRPr="00275A3C" w14:paraId="4DCB6FE1" w14:textId="77777777" w:rsidTr="00B4086C">
        <w:tc>
          <w:tcPr>
            <w:tcW w:w="571" w:type="dxa"/>
            <w:vAlign w:val="center"/>
          </w:tcPr>
          <w:p w14:paraId="5867EEDC" w14:textId="77777777" w:rsidR="00F129A8" w:rsidRPr="00B4086C" w:rsidRDefault="00B4086C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872" w:type="dxa"/>
            <w:vAlign w:val="center"/>
          </w:tcPr>
          <w:p w14:paraId="264346F0" w14:textId="77777777" w:rsidR="00F129A8" w:rsidRPr="0056448A" w:rsidRDefault="00F129A8" w:rsidP="00B4086C">
            <w:pPr>
              <w:ind w:hanging="4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5A08C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Человек </w:t>
            </w:r>
            <w:r w:rsidR="00B4086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и вода</w:t>
            </w:r>
          </w:p>
        </w:tc>
        <w:tc>
          <w:tcPr>
            <w:tcW w:w="1583" w:type="dxa"/>
            <w:vAlign w:val="center"/>
          </w:tcPr>
          <w:p w14:paraId="7E0536EE" w14:textId="77777777" w:rsidR="00F129A8" w:rsidRDefault="00F129A8" w:rsidP="00B408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463" w:type="dxa"/>
          </w:tcPr>
          <w:p w14:paraId="29194F2F" w14:textId="77777777" w:rsidR="00F129A8" w:rsidRPr="005A08CB" w:rsidRDefault="00F129A8" w:rsidP="00B4086C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</w:t>
            </w:r>
            <w:r w:rsidR="00B4086C">
              <w:rPr>
                <w:rFonts w:ascii="Times New Roman" w:hAnsi="Times New Roman" w:cs="Times New Roman"/>
                <w:sz w:val="24"/>
                <w:szCs w:val="24"/>
              </w:rPr>
              <w:t xml:space="preserve"> о роли воды в жизни человека.</w:t>
            </w:r>
          </w:p>
          <w:p w14:paraId="4AFF8854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ассказ о рыболовств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назначение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нструментов</w:t>
            </w:r>
          </w:p>
          <w:p w14:paraId="481DD894" w14:textId="77777777" w:rsidR="00F129A8" w:rsidRPr="005A08CB" w:rsidRDefault="00F129A8" w:rsidP="00B4086C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и приспособлений для рыбной ловли (по материалам учебника и собственным наблюдениям)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начение вод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ы для жизни на земле.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</w:tcPr>
          <w:p w14:paraId="3C0A8C58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рок открытия нового зна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B6D8FE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ефлекс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0AF7DFD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рок общей методологической направлен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781142C" w14:textId="77777777" w:rsidR="00F129A8" w:rsidRPr="00275A3C" w:rsidRDefault="0051425A" w:rsidP="0051425A">
            <w:pPr>
              <w:ind w:firstLine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азвивающего контрол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38" w:type="dxa"/>
          </w:tcPr>
          <w:p w14:paraId="0DEFBDD8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Искать </w:t>
            </w:r>
            <w:r w:rsidRPr="004505F3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отбира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информацию о роли воды в жизни человека по</w:t>
            </w:r>
          </w:p>
          <w:p w14:paraId="4152C37D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материалам учебника, из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обственного опыта и других источников. </w:t>
            </w:r>
          </w:p>
          <w:p w14:paraId="1F2258D8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Составля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рассказ о рыболовстве и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объясня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назначение инструментов</w:t>
            </w:r>
          </w:p>
          <w:p w14:paraId="03B7266C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и приспособлений для рыбной ловли (по материалам учебника и собственным наблюдениям).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Объясня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значение волы для жизни на земле.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449A972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Осваива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технику «изонить».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вать</w:t>
            </w:r>
            <w:r w:rsidR="00C8270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>изделия, украшенные</w:t>
            </w:r>
          </w:p>
          <w:p w14:paraId="38F63456" w14:textId="77777777" w:rsidR="00F129A8" w:rsidRPr="004505F3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в технике «изонить»: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анализироват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ь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образец изделия,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о</w:t>
            </w:r>
            <w:r w:rsidRPr="004505F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пределять</w:t>
            </w:r>
            <w:r w:rsidRPr="005A08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необходимые материалы и инструменты для его выполнения, </w:t>
            </w:r>
            <w:r w:rsidRPr="004505F3">
              <w:rPr>
                <w:rFonts w:ascii="Times New Roman" w:hAnsi="Times New Roman" w:cs="Times New Roman"/>
                <w:bCs/>
                <w:sz w:val="24"/>
                <w:szCs w:val="24"/>
              </w:rPr>
              <w:t>переносить</w:t>
            </w:r>
          </w:p>
          <w:p w14:paraId="58428A60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8CB">
              <w:rPr>
                <w:rFonts w:ascii="Times New Roman" w:hAnsi="Times New Roman" w:cs="Times New Roman"/>
                <w:sz w:val="24"/>
                <w:szCs w:val="24"/>
              </w:rPr>
              <w:t xml:space="preserve">рисунок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орнамента с помощью копировальной бумаги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одбир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цвета ниток (по контрасту) для выполнения орнамента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имен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равила работы иглой, ножницами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став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лан изготовления изделий по слайдам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онтрол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оррект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свою работу.</w:t>
            </w:r>
          </w:p>
          <w:p w14:paraId="0BC37B7D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Самостоятельно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полн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графы «Инструменты» и «Материалы» в технологической карте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цени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качество изготовления изделия по заданным критериям. </w:t>
            </w:r>
          </w:p>
          <w:p w14:paraId="6565327D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елать выводы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о значении воды в жизни человека (с помощью учителя).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остав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рассказ об аквариумах и аквариумных рыбках. </w:t>
            </w:r>
          </w:p>
          <w:p w14:paraId="764EDB92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Распределяться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на группы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тави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цель, на основе слайдового плана</w:t>
            </w:r>
            <w:r w:rsidRPr="004505F3">
              <w:rPr>
                <w:rFonts w:ascii="Times New Roman" w:hAnsi="Times New Roman" w:cs="Times New Roman"/>
                <w:sz w:val="24"/>
                <w:szCs w:val="24"/>
              </w:rPr>
              <w:t xml:space="preserve"> учебника</w:t>
            </w:r>
          </w:p>
          <w:p w14:paraId="4A4A5B09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самостоятельно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бсужд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лан изготовления изделия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спользуя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«Вопросы юного технолога»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нализ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ункты плана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>распределять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работу по их выполнению. </w:t>
            </w:r>
          </w:p>
          <w:p w14:paraId="219350CC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рганизовы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рабочее место, рационально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мещ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материалы и инструменты для аппликации. </w:t>
            </w:r>
          </w:p>
          <w:p w14:paraId="2B8F647F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>Определять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тбир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природные материалы для выполнения аппликации рыбок</w:t>
            </w:r>
          </w:p>
          <w:p w14:paraId="370F336E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по форме, цвету и фактуре. Составлять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композицию из природных материалов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Выде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технологические операции: подготовку материалов и инструментов, разметку, сборку, отделку. </w:t>
            </w:r>
          </w:p>
          <w:p w14:paraId="5D34CDE3" w14:textId="77777777" w:rsidR="00F129A8" w:rsidRPr="005A08CB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Контролировать и корректировать свою деятельность.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129A8" w:rsidRPr="00275A3C" w14:paraId="5D0F49E0" w14:textId="77777777" w:rsidTr="00B4086C">
        <w:trPr>
          <w:trHeight w:val="699"/>
        </w:trPr>
        <w:tc>
          <w:tcPr>
            <w:tcW w:w="571" w:type="dxa"/>
            <w:vAlign w:val="center"/>
          </w:tcPr>
          <w:p w14:paraId="108FF298" w14:textId="77777777" w:rsidR="00F129A8" w:rsidRPr="00B4086C" w:rsidRDefault="00B4086C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1872" w:type="dxa"/>
            <w:vAlign w:val="center"/>
          </w:tcPr>
          <w:p w14:paraId="7D5A5B40" w14:textId="77777777" w:rsidR="00F129A8" w:rsidRPr="005A08CB" w:rsidRDefault="00F129A8" w:rsidP="00B4086C">
            <w:pPr>
              <w:ind w:hanging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644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Человек </w:t>
            </w:r>
            <w:r w:rsidR="00B4086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5644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 воздух</w:t>
            </w:r>
          </w:p>
        </w:tc>
        <w:tc>
          <w:tcPr>
            <w:tcW w:w="1583" w:type="dxa"/>
            <w:vAlign w:val="center"/>
          </w:tcPr>
          <w:p w14:paraId="0E6BA2A2" w14:textId="77777777" w:rsidR="00F129A8" w:rsidRDefault="00F129A8" w:rsidP="00B408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463" w:type="dxa"/>
          </w:tcPr>
          <w:p w14:paraId="524AE868" w14:textId="77777777" w:rsidR="00064432" w:rsidRPr="00064432" w:rsidRDefault="00064432" w:rsidP="00B4086C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родные явления</w:t>
            </w:r>
            <w:r w:rsidRPr="00064432">
              <w:rPr>
                <w:rFonts w:ascii="Times New Roman" w:hAnsi="Times New Roman" w:cs="Times New Roman"/>
                <w:sz w:val="24"/>
                <w:szCs w:val="24"/>
              </w:rPr>
              <w:t xml:space="preserve"> в воздушном пространстве. </w:t>
            </w:r>
          </w:p>
          <w:p w14:paraId="1EC2C988" w14:textId="77777777" w:rsidR="00064432" w:rsidRPr="005A08CB" w:rsidRDefault="00064432" w:rsidP="00B4086C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064432">
              <w:rPr>
                <w:rFonts w:ascii="Times New Roman" w:hAnsi="Times New Roman" w:cs="Times New Roman"/>
                <w:sz w:val="24"/>
                <w:szCs w:val="24"/>
              </w:rPr>
              <w:t>нформацию о воздухе, ветре, эксперимент по определению скорости и направления ветра.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064432">
              <w:rPr>
                <w:rFonts w:ascii="Times New Roman" w:hAnsi="Times New Roman" w:cs="Times New Roman"/>
                <w:sz w:val="24"/>
                <w:szCs w:val="24"/>
              </w:rPr>
              <w:t>ассказ о способах использования ветра человеком на основе материалов учебника и собственных</w:t>
            </w:r>
            <w:r w:rsidR="00C82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4432">
              <w:rPr>
                <w:rFonts w:ascii="Times New Roman" w:hAnsi="Times New Roman" w:cs="Times New Roman"/>
                <w:sz w:val="24"/>
                <w:szCs w:val="24"/>
              </w:rPr>
              <w:t xml:space="preserve">наблюдений. </w:t>
            </w:r>
          </w:p>
          <w:p w14:paraId="31BA2187" w14:textId="77777777" w:rsidR="00F129A8" w:rsidRPr="005A08CB" w:rsidRDefault="00F129A8" w:rsidP="00B4086C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4CA4F795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ткрытия нового зна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FBAEA2A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ефлекс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0B641B2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бщей методологической направлен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B032DFF" w14:textId="77777777" w:rsidR="00F129A8" w:rsidRPr="00275A3C" w:rsidRDefault="0051425A" w:rsidP="0051425A">
            <w:pPr>
              <w:ind w:firstLine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азвивающего контрол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38" w:type="dxa"/>
          </w:tcPr>
          <w:p w14:paraId="64084B81" w14:textId="77777777" w:rsidR="00F129A8" w:rsidRPr="00B4086C" w:rsidRDefault="00F129A8" w:rsidP="00B4086C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Наблюд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за природными явлениями в воздушном пространстве. </w:t>
            </w:r>
          </w:p>
          <w:p w14:paraId="2D4572B9" w14:textId="77777777" w:rsidR="00F129A8" w:rsidRPr="00B4086C" w:rsidRDefault="00F129A8" w:rsidP="00B4086C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ск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бобщ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нформацию о воздухе, ветре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води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эксперимент по определению скорости и направления ветра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смыс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важность использования ветра человеком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став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рассказ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 способах использования ветра человеком на основе материалов учебника и собственных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наблюдений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нализ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готовую модель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выбир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необходимые для её</w:t>
            </w:r>
          </w:p>
          <w:p w14:paraId="5C4EFB65" w14:textId="77777777" w:rsidR="00F129A8" w:rsidRPr="00B4086C" w:rsidRDefault="00F129A8" w:rsidP="00B4086C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зготовления материалы и инструменты,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реде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приёмы и способы изготовления.</w:t>
            </w:r>
          </w:p>
        </w:tc>
      </w:tr>
      <w:tr w:rsidR="00F129A8" w:rsidRPr="00275A3C" w14:paraId="7A118B6F" w14:textId="77777777" w:rsidTr="00B4086C">
        <w:tc>
          <w:tcPr>
            <w:tcW w:w="571" w:type="dxa"/>
            <w:vAlign w:val="center"/>
          </w:tcPr>
          <w:p w14:paraId="2E91FDB4" w14:textId="77777777" w:rsidR="00F129A8" w:rsidRPr="00B4086C" w:rsidRDefault="00B4086C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872" w:type="dxa"/>
            <w:vAlign w:val="center"/>
          </w:tcPr>
          <w:p w14:paraId="31BEA860" w14:textId="77777777" w:rsidR="00F129A8" w:rsidRPr="0056448A" w:rsidRDefault="00F129A8" w:rsidP="00B4086C">
            <w:pPr>
              <w:ind w:hanging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644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Человек </w:t>
            </w:r>
            <w:r w:rsidR="00B4086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5644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 информация</w:t>
            </w:r>
          </w:p>
        </w:tc>
        <w:tc>
          <w:tcPr>
            <w:tcW w:w="1583" w:type="dxa"/>
            <w:vAlign w:val="center"/>
          </w:tcPr>
          <w:p w14:paraId="7A4E3760" w14:textId="77777777" w:rsidR="00F129A8" w:rsidRDefault="009E6071" w:rsidP="00B408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463" w:type="dxa"/>
          </w:tcPr>
          <w:p w14:paraId="25AF492D" w14:textId="77777777" w:rsidR="00F129A8" w:rsidRPr="00275A3C" w:rsidRDefault="00AC4274" w:rsidP="00B408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AC4274">
              <w:rPr>
                <w:rFonts w:ascii="Times New Roman" w:hAnsi="Times New Roman" w:cs="Times New Roman"/>
                <w:sz w:val="24"/>
                <w:szCs w:val="24"/>
              </w:rPr>
              <w:t xml:space="preserve">ассказ об истории книгопечатания, о способах изготовления книг, о первопечатнике Иване Фёдорове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начение</w:t>
            </w:r>
            <w:r w:rsidRPr="00AC4274">
              <w:rPr>
                <w:rFonts w:ascii="Times New Roman" w:hAnsi="Times New Roman" w:cs="Times New Roman"/>
                <w:sz w:val="24"/>
                <w:szCs w:val="24"/>
              </w:rPr>
              <w:t xml:space="preserve"> книг для сохранения и передачи информации, культурно-исторического наслед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9" w:type="dxa"/>
          </w:tcPr>
          <w:p w14:paraId="5096FB05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ткрытия нового зна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B28C715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ефлекс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66A496A" w14:textId="77777777" w:rsidR="0051425A" w:rsidRPr="0051425A" w:rsidRDefault="0051425A" w:rsidP="00514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общей методологической направлен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68F7113" w14:textId="77777777" w:rsidR="00F129A8" w:rsidRPr="00275A3C" w:rsidRDefault="0051425A" w:rsidP="0051425A">
            <w:pPr>
              <w:ind w:firstLine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425A">
              <w:rPr>
                <w:rFonts w:ascii="Times New Roman" w:hAnsi="Times New Roman" w:cs="Times New Roman"/>
                <w:sz w:val="24"/>
                <w:szCs w:val="24"/>
              </w:rPr>
              <w:t>Урок развивающего контрол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38" w:type="dxa"/>
          </w:tcPr>
          <w:p w14:paraId="27F1D2A0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став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рассказ об истории книгопечатания, о способах изготовления книг, о первопечатнике Иване Фёдорове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елать выводы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о значении книг для сохранения и передачи информации, культурно-исторического наследия (с помощью учителя)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нализ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различные виды</w:t>
            </w:r>
          </w:p>
          <w:p w14:paraId="032A0D1C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книг 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реде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особенности их оформления. </w:t>
            </w:r>
          </w:p>
          <w:p w14:paraId="7F459B7F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сваи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спольз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равила разметки деталей по линейке. </w:t>
            </w:r>
          </w:p>
          <w:p w14:paraId="2C6B5D69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сваи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вклейку страницы в сгиб при помощи клапанов.</w:t>
            </w:r>
          </w:p>
          <w:p w14:paraId="2DEB62E2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Самостоятельно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ставл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план изготовления изделия </w:t>
            </w:r>
            <w:r w:rsidR="00B4086C" w:rsidRPr="00B4086C">
              <w:rPr>
                <w:rFonts w:ascii="Times New Roman" w:hAnsi="Times New Roman" w:cs="Times New Roman"/>
                <w:sz w:val="24"/>
                <w:szCs w:val="24"/>
              </w:rPr>
              <w:t>по текстовому и слайдовому плану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веря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орректиро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план работы при составлении технологической карты.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>Выделять</w:t>
            </w:r>
            <w:r w:rsidR="00C82702"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с опорой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план</w:t>
            </w:r>
            <w:r w:rsidR="00C82702"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  <w:p w14:paraId="3A3D347F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технологическую карту этапы работы для самостоятельного выполнения.</w:t>
            </w:r>
          </w:p>
          <w:p w14:paraId="5913AF0C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в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 xml:space="preserve">книжку-ширму и использовать её как папку своих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остижений. </w:t>
            </w:r>
          </w:p>
          <w:p w14:paraId="632F4110" w14:textId="77777777" w:rsidR="00F129A8" w:rsidRPr="00B4086C" w:rsidRDefault="00F129A8" w:rsidP="00B4086C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тбирать </w:t>
            </w: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для её наполнения собственные работы по заданным</w:t>
            </w:r>
          </w:p>
          <w:p w14:paraId="26DFFD9F" w14:textId="77777777" w:rsidR="00F129A8" w:rsidRPr="00B4086C" w:rsidRDefault="00F129A8" w:rsidP="00B4086C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086C">
              <w:rPr>
                <w:rFonts w:ascii="Times New Roman" w:hAnsi="Times New Roman" w:cs="Times New Roman"/>
                <w:sz w:val="24"/>
                <w:szCs w:val="24"/>
              </w:rPr>
              <w:t>критериям (качеству, оригинальности и др.)</w:t>
            </w:r>
          </w:p>
        </w:tc>
      </w:tr>
    </w:tbl>
    <w:p w14:paraId="0E1F16E4" w14:textId="77777777" w:rsidR="00275A3C" w:rsidRPr="00043068" w:rsidRDefault="00275A3C" w:rsidP="00C82702">
      <w:pPr>
        <w:spacing w:line="240" w:lineRule="auto"/>
        <w:ind w:firstLine="567"/>
        <w:rPr>
          <w:rFonts w:ascii="Times New Roman" w:hAnsi="Times New Roman" w:cs="Times New Roman"/>
          <w:sz w:val="28"/>
          <w:szCs w:val="28"/>
        </w:rPr>
      </w:pPr>
    </w:p>
    <w:p w14:paraId="59BDDC27" w14:textId="77777777" w:rsidR="00043068" w:rsidRDefault="00043068" w:rsidP="00C82702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  <w:sectPr w:rsidR="00043068" w:rsidSect="005A08CB">
          <w:pgSz w:w="16838" w:h="11906" w:orient="landscape"/>
          <w:pgMar w:top="850" w:right="1134" w:bottom="1701" w:left="1134" w:header="708" w:footer="708" w:gutter="0"/>
          <w:cols w:space="708"/>
          <w:docGrid w:linePitch="360"/>
        </w:sectPr>
      </w:pPr>
    </w:p>
    <w:p w14:paraId="63B3AE44" w14:textId="77777777" w:rsidR="00190F23" w:rsidRPr="00043068" w:rsidRDefault="0051425A" w:rsidP="00C82702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Раздел I</w:t>
      </w:r>
      <w:r w:rsidR="007F0E09">
        <w:rPr>
          <w:rFonts w:ascii="Times New Roman" w:hAnsi="Times New Roman" w:cs="Times New Roman"/>
          <w:b/>
          <w:sz w:val="28"/>
          <w:szCs w:val="28"/>
          <w:lang w:val="en-US"/>
        </w:rPr>
        <w:t>V</w:t>
      </w:r>
      <w:r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="00190F23" w:rsidRPr="00043068">
        <w:rPr>
          <w:rFonts w:ascii="Times New Roman" w:hAnsi="Times New Roman" w:cs="Times New Roman"/>
          <w:b/>
          <w:sz w:val="28"/>
          <w:szCs w:val="28"/>
        </w:rPr>
        <w:t>Календарно-тематическое планирование</w:t>
      </w:r>
    </w:p>
    <w:tbl>
      <w:tblPr>
        <w:tblStyle w:val="1"/>
        <w:tblW w:w="4981" w:type="pct"/>
        <w:tblInd w:w="-601" w:type="dxa"/>
        <w:tblLayout w:type="fixed"/>
        <w:tblLook w:val="04A0" w:firstRow="1" w:lastRow="0" w:firstColumn="1" w:lastColumn="0" w:noHBand="0" w:noVBand="1"/>
      </w:tblPr>
      <w:tblGrid>
        <w:gridCol w:w="1022"/>
        <w:gridCol w:w="7782"/>
        <w:gridCol w:w="1789"/>
        <w:gridCol w:w="2063"/>
        <w:gridCol w:w="1792"/>
      </w:tblGrid>
      <w:tr w:rsidR="00043068" w:rsidRPr="00B4086C" w14:paraId="62F8985D" w14:textId="77777777" w:rsidTr="00B4086C">
        <w:trPr>
          <w:trHeight w:val="596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14855" w14:textId="77777777" w:rsidR="00190F23" w:rsidRPr="00B4086C" w:rsidRDefault="00190F23" w:rsidP="00B4086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№ п</w:t>
            </w:r>
            <w:r w:rsidRPr="0051425A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п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0D8B8" w14:textId="77777777" w:rsidR="00190F23" w:rsidRPr="00B4086C" w:rsidRDefault="00190F23" w:rsidP="00B4086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Тема урока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6DDCA" w14:textId="77777777" w:rsidR="00190F23" w:rsidRPr="00B4086C" w:rsidRDefault="00190F23" w:rsidP="00B4086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Количество часов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76B25" w14:textId="77777777" w:rsidR="00190F23" w:rsidRPr="00B4086C" w:rsidRDefault="00190F23" w:rsidP="00B4086C">
            <w:pPr>
              <w:ind w:firstLine="6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 xml:space="preserve">Дата </w:t>
            </w:r>
            <w:r w:rsidR="00B4086C" w:rsidRPr="00B4086C">
              <w:rPr>
                <w:rFonts w:ascii="Times New Roman" w:hAnsi="Times New Roman"/>
                <w:b/>
                <w:sz w:val="24"/>
                <w:szCs w:val="24"/>
              </w:rPr>
              <w:br/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план</w:t>
            </w:r>
            <w:r w:rsidR="00B4086C" w:rsidRPr="00B4086C">
              <w:rPr>
                <w:rFonts w:ascii="Times New Roman" w:hAnsi="Times New Roman"/>
                <w:b/>
                <w:sz w:val="24"/>
                <w:szCs w:val="24"/>
              </w:rPr>
              <w:t>ируема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63F56" w14:textId="77777777" w:rsidR="00190F23" w:rsidRPr="00B4086C" w:rsidRDefault="00190F23" w:rsidP="00B4086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 xml:space="preserve">Дата </w:t>
            </w:r>
            <w:r w:rsidR="00B4086C" w:rsidRPr="00B4086C">
              <w:rPr>
                <w:rFonts w:ascii="Times New Roman" w:hAnsi="Times New Roman"/>
                <w:b/>
                <w:sz w:val="24"/>
                <w:szCs w:val="24"/>
              </w:rPr>
              <w:br/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факт</w:t>
            </w:r>
            <w:r w:rsidR="00B4086C" w:rsidRPr="00B4086C">
              <w:rPr>
                <w:rFonts w:ascii="Times New Roman" w:hAnsi="Times New Roman"/>
                <w:b/>
                <w:sz w:val="24"/>
                <w:szCs w:val="24"/>
              </w:rPr>
              <w:t>ическая</w:t>
            </w:r>
          </w:p>
        </w:tc>
      </w:tr>
      <w:tr w:rsidR="00B4086C" w:rsidRPr="00043068" w14:paraId="139023A0" w14:textId="77777777" w:rsidTr="00B4086C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A049E" w14:textId="56A0F473" w:rsidR="00B4086C" w:rsidRPr="00B4086C" w:rsidRDefault="00B4086C" w:rsidP="00B4086C">
            <w:pPr>
              <w:ind w:firstLine="56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="00F17E74">
              <w:rPr>
                <w:rFonts w:ascii="Times New Roman" w:hAnsi="Times New Roman"/>
                <w:b/>
                <w:sz w:val="24"/>
                <w:szCs w:val="24"/>
              </w:rPr>
              <w:t xml:space="preserve"> четверть 9 учебных недель – 9</w:t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 xml:space="preserve"> часов</w:t>
            </w:r>
            <w:r w:rsidR="0051425A">
              <w:rPr>
                <w:rFonts w:ascii="Times New Roman" w:hAnsi="Times New Roman"/>
                <w:b/>
                <w:sz w:val="24"/>
                <w:szCs w:val="24"/>
              </w:rPr>
              <w:t xml:space="preserve"> (в т.ч. 2 ВПМ)</w:t>
            </w:r>
          </w:p>
        </w:tc>
      </w:tr>
      <w:tr w:rsidR="00B4086C" w:rsidRPr="00043068" w14:paraId="50268B94" w14:textId="77777777" w:rsidTr="00B4086C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7F47" w14:textId="77777777" w:rsidR="00B4086C" w:rsidRPr="00043068" w:rsidRDefault="00B4086C" w:rsidP="00B4086C">
            <w:pPr>
              <w:ind w:firstLine="56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45E1E">
              <w:rPr>
                <w:rFonts w:ascii="Times New Roman" w:hAnsi="Times New Roman"/>
                <w:b/>
                <w:i/>
                <w:sz w:val="24"/>
                <w:szCs w:val="24"/>
              </w:rPr>
              <w:t>Давай познакомимся 1 час</w:t>
            </w:r>
          </w:p>
        </w:tc>
      </w:tr>
      <w:tr w:rsidR="00043068" w:rsidRPr="00B4086C" w14:paraId="54852C67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57CDC" w14:textId="77777777" w:rsidR="00190F23" w:rsidRPr="00B4086C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40ACB" w14:textId="77777777" w:rsidR="006E6834" w:rsidRPr="006E6834" w:rsidRDefault="00766DA5" w:rsidP="00B86DEF">
            <w:pPr>
              <w:rPr>
                <w:rFonts w:ascii="Times New Roman" w:hAnsi="Times New Roman"/>
                <w:sz w:val="24"/>
                <w:szCs w:val="24"/>
              </w:rPr>
            </w:pPr>
            <w:r w:rsidRPr="00F17E74">
              <w:rPr>
                <w:rFonts w:ascii="Times New Roman" w:hAnsi="Times New Roman"/>
                <w:i/>
                <w:sz w:val="24"/>
                <w:szCs w:val="24"/>
              </w:rPr>
              <w:t>ВПМ. Обрывная аппликация из бумаги на бумажной основе.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0F23" w:rsidRPr="00B4086C">
              <w:rPr>
                <w:rFonts w:ascii="Times New Roman" w:hAnsi="Times New Roman"/>
                <w:sz w:val="24"/>
                <w:szCs w:val="24"/>
              </w:rPr>
              <w:t>Здравствуй, дорогой друг. Как работать с учебнико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EE5C9" w14:textId="77777777" w:rsidR="00190F23" w:rsidRPr="00B4086C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3A44" w14:textId="77777777" w:rsidR="00190F23" w:rsidRPr="00B4086C" w:rsidRDefault="00962EDC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2326C" w14:textId="77777777" w:rsidR="00190F23" w:rsidRPr="00B4086C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4086C" w:rsidRPr="00043068" w14:paraId="2CD0DD86" w14:textId="77777777" w:rsidTr="00B4086C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5D16" w14:textId="26C7DD8D" w:rsidR="00B4086C" w:rsidRPr="00043068" w:rsidRDefault="00B4086C" w:rsidP="00B4086C">
            <w:pPr>
              <w:ind w:firstLine="56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Человек и земля </w:t>
            </w:r>
            <w:r w:rsidR="00F17E74">
              <w:rPr>
                <w:rFonts w:ascii="Times New Roman" w:hAnsi="Times New Roman"/>
                <w:b/>
                <w:i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22</w:t>
            </w:r>
            <w:r w:rsidRPr="00A45E1E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часа</w:t>
            </w:r>
          </w:p>
        </w:tc>
      </w:tr>
      <w:tr w:rsidR="00043068" w:rsidRPr="00043068" w14:paraId="4D2276A4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F30EC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C65F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Земледелие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>Практическая работа № 1:</w:t>
            </w:r>
          </w:p>
          <w:p w14:paraId="4C8AEEEC" w14:textId="77777777" w:rsidR="00190F23" w:rsidRPr="00B4086C" w:rsidRDefault="00190F23" w:rsidP="00B4086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«Выращивание лука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A75C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1CCE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075F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56DC11F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E5515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E8DD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Посуда</w:t>
            </w:r>
            <w:r w:rsidR="00C82702" w:rsidRPr="00B4086C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мпозиция из картона и ниток «Корзина с цветами»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C1EC8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5B6DA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74A8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22BADDCB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299E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88543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Работа с пластичными материалами (пластилин)</w:t>
            </w:r>
          </w:p>
          <w:p w14:paraId="0CCD46A4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Практическая работа № 2:</w:t>
            </w:r>
          </w:p>
          <w:p w14:paraId="3A1BB940" w14:textId="77777777" w:rsidR="00190F23" w:rsidRPr="00B4086C" w:rsidRDefault="00190F23" w:rsidP="00B4086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«Съедобные и несъедобные грибы». «Плоды лесные и садовые»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EA484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A34BE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403B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196C6C57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B7DB9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31F44" w14:textId="77777777" w:rsidR="00190F23" w:rsidRPr="00B4086C" w:rsidRDefault="00190F23" w:rsidP="00B86DEF">
            <w:pPr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Работа с пластичными материалами (тестопластика)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Магнит из теста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32D52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E96C7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B3C7D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33B04169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12DB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3FD0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Посуда. Работа с пластичными материалами (глина или пластилин)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Проект «Праздничный стол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9E9E6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0681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956B6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62CA4A52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A22F4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9AE4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Народные промыслы. Хохлома. Работа с папье-маше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Миска «Золотая хохлома» в технике папье-маше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21C22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E0F22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4978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4C4DABE0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221CE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79288" w14:textId="77777777" w:rsidR="006E6834" w:rsidRPr="006E6834" w:rsidRDefault="00766DA5" w:rsidP="00766DA5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17E74">
              <w:rPr>
                <w:rFonts w:ascii="Times New Roman" w:hAnsi="Times New Roman"/>
                <w:i/>
                <w:sz w:val="24"/>
                <w:szCs w:val="24"/>
              </w:rPr>
              <w:t>ВПМ Аппликация из скрученной бумаги.</w:t>
            </w:r>
            <w:r w:rsidRPr="006E683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 </w:t>
            </w:r>
            <w:r w:rsidR="00190F23" w:rsidRPr="00B4086C">
              <w:rPr>
                <w:rFonts w:ascii="Times New Roman" w:hAnsi="Times New Roman"/>
                <w:sz w:val="24"/>
                <w:szCs w:val="24"/>
              </w:rPr>
              <w:t>Народные промыслы. Городец. Работа с бумагой. Аппликационные работы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0F23" w:rsidRPr="00B4086C">
              <w:rPr>
                <w:rFonts w:ascii="Times New Roman" w:hAnsi="Times New Roman"/>
                <w:bCs/>
                <w:sz w:val="24"/>
                <w:szCs w:val="24"/>
              </w:rPr>
              <w:t>Разделочная доска «Городецкая роспись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D5C2C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5EBFD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B00E2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05608364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FDD4" w14:textId="6423DDFA" w:rsidR="00F17E74" w:rsidRPr="00043068" w:rsidRDefault="00F17E74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5102" w14:textId="1ED27F71" w:rsidR="00F17E74" w:rsidRPr="00F17E74" w:rsidRDefault="00F17E74" w:rsidP="00766DA5">
            <w:pPr>
              <w:snapToGrid w:val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Народные промыслы. Дымка. Работа с пластичными материалами (пластилин)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Дымковская игрушка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C8CE5" w14:textId="0C6FCC20" w:rsidR="00F17E74" w:rsidRPr="00043068" w:rsidRDefault="00F17E74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61EDD" w14:textId="37F69256" w:rsidR="00F17E74" w:rsidRDefault="00F17E74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673" w14:textId="77777777" w:rsidR="00F17E74" w:rsidRPr="00043068" w:rsidRDefault="00F17E74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4086C" w:rsidRPr="00043068" w14:paraId="372D4DB3" w14:textId="77777777" w:rsidTr="00B4086C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9F0B" w14:textId="0CF37BB7" w:rsidR="00B4086C" w:rsidRPr="00B4086C" w:rsidRDefault="00B4086C" w:rsidP="00B4086C">
            <w:pPr>
              <w:ind w:firstLine="56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I</w:t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 xml:space="preserve"> четверть</w:t>
            </w:r>
            <w:r w:rsidR="00F17E74">
              <w:rPr>
                <w:rFonts w:ascii="Times New Roman" w:hAnsi="Times New Roman"/>
                <w:b/>
                <w:sz w:val="24"/>
                <w:szCs w:val="24"/>
              </w:rPr>
              <w:t xml:space="preserve"> 7 учебных недель – </w:t>
            </w:r>
            <w:r w:rsidRPr="00B4086C">
              <w:rPr>
                <w:rFonts w:ascii="Times New Roman" w:hAnsi="Times New Roman"/>
                <w:b/>
                <w:sz w:val="24"/>
                <w:szCs w:val="24"/>
              </w:rPr>
              <w:t>7 часов</w:t>
            </w:r>
            <w:r w:rsidR="00BF2B34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r w:rsidR="006E6834">
              <w:rPr>
                <w:rFonts w:ascii="Times New Roman" w:hAnsi="Times New Roman"/>
                <w:b/>
                <w:sz w:val="24"/>
                <w:szCs w:val="24"/>
              </w:rPr>
              <w:t>в т. ч. 1 ВПМ)</w:t>
            </w:r>
          </w:p>
        </w:tc>
      </w:tr>
      <w:tr w:rsidR="00043068" w:rsidRPr="00043068" w14:paraId="4431BDC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84C2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0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3CF75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Народные промыслы. Матрешка. Работа с текстильными материалами (апплицирование)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Матрешка из картона и ткани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A9232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76812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06790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3DCDF4A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B4E0B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1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DDD67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Работа с пластичными материалами (пластилин). Рельефные работы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Пейзаж «Деревня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975A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236DB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3D42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690C3F3A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079AD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lastRenderedPageBreak/>
              <w:t>12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899BE" w14:textId="77777777" w:rsidR="00190F23" w:rsidRPr="00B4086C" w:rsidRDefault="00190F23" w:rsidP="00B86DEF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Человек и лошадь. Работа с картоном. Конструирование. Практическая работа № 3: «Домашние животные»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Игрушка «Лошадка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EFB31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7998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7A30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3833D651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29254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3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5677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Домашние птицы. Работа с природными материалами. Мозаика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мпозиция «Курочка из крупы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E4AE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ABB1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1A641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5A39F151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1BEF0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4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CB0A" w14:textId="77777777" w:rsidR="006E6834" w:rsidRPr="006E6834" w:rsidRDefault="00766DA5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17E74">
              <w:rPr>
                <w:rFonts w:ascii="Times New Roman" w:hAnsi="Times New Roman"/>
                <w:i/>
                <w:sz w:val="24"/>
                <w:szCs w:val="24"/>
              </w:rPr>
              <w:t>ВПМ Мозаика из обрывных кусочков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0F23" w:rsidRPr="00B4086C">
              <w:rPr>
                <w:rFonts w:ascii="Times New Roman" w:hAnsi="Times New Roman"/>
                <w:sz w:val="24"/>
                <w:szCs w:val="24"/>
              </w:rPr>
              <w:t>Работа с бумагой. Конструирование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0F23" w:rsidRPr="00B4086C">
              <w:rPr>
                <w:rFonts w:ascii="Times New Roman" w:hAnsi="Times New Roman"/>
                <w:bCs/>
                <w:sz w:val="24"/>
                <w:szCs w:val="24"/>
              </w:rPr>
              <w:t>Проект «Деревенский двор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0DE8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A5DDC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FC65E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3068" w:rsidRPr="00043068" w14:paraId="7E83FDB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BA336" w14:textId="77777777" w:rsidR="00190F23" w:rsidRPr="00043068" w:rsidRDefault="00190F23" w:rsidP="00B4086C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5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5950" w14:textId="77777777" w:rsidR="00190F23" w:rsidRPr="00B4086C" w:rsidRDefault="00190F23" w:rsidP="00B4086C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Строительство. Работа с бумагой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>Полуобъемная пластика.</w:t>
            </w:r>
            <w:r w:rsidR="00C82702" w:rsidRPr="00B408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>Композиция «Изба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C0DED" w14:textId="77777777" w:rsidR="00190F23" w:rsidRPr="00043068" w:rsidRDefault="00962EDC" w:rsidP="00B4086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F4252" w14:textId="77777777" w:rsidR="00190F23" w:rsidRPr="00043068" w:rsidRDefault="00B86DEF" w:rsidP="00B4086C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  <w:r w:rsidR="00962EDC"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1C21" w14:textId="77777777" w:rsidR="00190F23" w:rsidRPr="00043068" w:rsidRDefault="00190F23" w:rsidP="00C82702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19927DA0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5F48" w14:textId="23EA103C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6. 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7B84" w14:textId="77777777" w:rsidR="00F17E74" w:rsidRPr="00B4086C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В доме. Работа с волокнистыми материалами. </w:t>
            </w:r>
          </w:p>
          <w:p w14:paraId="7A862964" w14:textId="1C89208A" w:rsidR="00F17E74" w:rsidRPr="00B4086C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Помпон. Практическая работа № 4: «Наш дом».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Домовой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ED22D" w14:textId="53B220B4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1AABD" w14:textId="739D79AC" w:rsidR="00F17E74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FCD0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B86DEF" w14:paraId="2C5053C4" w14:textId="77777777" w:rsidTr="00B86DEF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A6779" w14:textId="24275879" w:rsidR="00F17E74" w:rsidRPr="00B86DEF" w:rsidRDefault="00F17E74" w:rsidP="00F17E74">
            <w:pPr>
              <w:ind w:firstLine="56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86DEF">
              <w:rPr>
                <w:rFonts w:ascii="Times New Roman" w:hAnsi="Times New Roman"/>
                <w:b/>
                <w:sz w:val="24"/>
                <w:szCs w:val="24"/>
              </w:rPr>
              <w:t>II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Pr="00B86DEF">
              <w:rPr>
                <w:rFonts w:ascii="Times New Roman" w:hAnsi="Times New Roman"/>
                <w:b/>
                <w:sz w:val="24"/>
                <w:szCs w:val="24"/>
              </w:rPr>
              <w:t xml:space="preserve"> четверть 10 учебных недель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–</w:t>
            </w:r>
            <w:r w:rsidRPr="00B86DEF">
              <w:rPr>
                <w:rFonts w:ascii="Times New Roman" w:hAnsi="Times New Roman"/>
                <w:b/>
                <w:sz w:val="24"/>
                <w:szCs w:val="24"/>
              </w:rPr>
              <w:t xml:space="preserve"> 10 часов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(в т. ч. 2 ВПМ)</w:t>
            </w:r>
          </w:p>
        </w:tc>
      </w:tr>
      <w:tr w:rsidR="00F17E74" w:rsidRPr="00043068" w14:paraId="4167A7FC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78A12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7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C587" w14:textId="77777777" w:rsidR="00F17E74" w:rsidRPr="00B4086C" w:rsidRDefault="00F17E74" w:rsidP="00F17E74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Работа с различными материалами.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Ёлочные игрушки из яиц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EC8F3" w14:textId="1479DAA0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E43F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3A26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319F9F58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42D7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8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1934" w14:textId="77777777" w:rsidR="00F17E74" w:rsidRPr="00B4086C" w:rsidRDefault="00F17E74" w:rsidP="00F17E74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Внутреннее убранство избы. Работа с пластичными материалами (пластилин, глина). Лепка.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мпозиция «Русская печь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4DDB1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9CE9B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DB2A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164903E8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0B894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9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5D5CA" w14:textId="77777777" w:rsidR="00F17E74" w:rsidRPr="00766DA5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E74">
              <w:rPr>
                <w:rFonts w:ascii="Times New Roman" w:hAnsi="Times New Roman"/>
                <w:i/>
                <w:sz w:val="24"/>
                <w:szCs w:val="24"/>
              </w:rPr>
              <w:t>ВПМ</w:t>
            </w:r>
            <w:r w:rsidRPr="00F17E74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F17E74">
              <w:rPr>
                <w:rFonts w:ascii="Times New Roman" w:hAnsi="Times New Roman"/>
                <w:i/>
                <w:sz w:val="24"/>
                <w:szCs w:val="24"/>
              </w:rPr>
              <w:t>Художественное складывание</w:t>
            </w:r>
            <w:r w:rsidRPr="00F17E74">
              <w:rPr>
                <w:i/>
              </w:rPr>
              <w:t>.</w:t>
            </w:r>
            <w:r>
              <w:t xml:space="preserve"> 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>Внутреннее убранство избы. Работа с бумагой. Плетение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врик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77FED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35CE6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A712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0D8FDD0B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78EC3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0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9127" w14:textId="77777777" w:rsidR="00F17E74" w:rsidRPr="00B4086C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Внутреннее убранство избы. Работа с картоном. Конструирование.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Стол и скамья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557E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91D2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1755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49705AB9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F9535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1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63C3B" w14:textId="175B98C9" w:rsidR="00F17E74" w:rsidRPr="00F17E74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>Народный костюм. Работа с волокнистыми материалами и картоном. Плетение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мпозиция «Русская красавица»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17C13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1BA2C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F895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7EF53D2F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548F0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2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321C2" w14:textId="3560C043" w:rsidR="00F17E74" w:rsidRPr="00F17E74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30E1">
              <w:rPr>
                <w:rFonts w:ascii="Times New Roman" w:hAnsi="Times New Roman"/>
                <w:i/>
                <w:sz w:val="24"/>
                <w:szCs w:val="24"/>
              </w:rPr>
              <w:t>ВПМ Аппликация из разных материалов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sz w:val="24"/>
                <w:szCs w:val="24"/>
              </w:rPr>
              <w:t>Народный костюм. Работа с бумагой. Аппликационные работы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стюмы Ани и Вани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2FF1E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21478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E8A8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25D87650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93135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3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7EEB" w14:textId="77777777" w:rsidR="00F17E74" w:rsidRPr="00B4086C" w:rsidRDefault="00F17E74" w:rsidP="00F17E74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B4086C">
              <w:rPr>
                <w:rFonts w:ascii="Times New Roman" w:hAnsi="Times New Roman"/>
                <w:sz w:val="24"/>
                <w:szCs w:val="24"/>
              </w:rPr>
              <w:t xml:space="preserve">Работа с ткаными материалами. Шитье. </w:t>
            </w:r>
            <w:r w:rsidRPr="00B4086C">
              <w:rPr>
                <w:rFonts w:ascii="Times New Roman" w:hAnsi="Times New Roman"/>
                <w:bCs/>
                <w:sz w:val="24"/>
                <w:szCs w:val="24"/>
              </w:rPr>
              <w:t>Кошелек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CDD8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BB474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AFF1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2DEA2EB1" w14:textId="77777777" w:rsidTr="00B86DEF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F92A8" w14:textId="77777777" w:rsidR="00F17E74" w:rsidRPr="00043068" w:rsidRDefault="00F17E74" w:rsidP="00F17E74">
            <w:pPr>
              <w:ind w:firstLine="56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4BBE">
              <w:rPr>
                <w:rFonts w:ascii="Times New Roman" w:hAnsi="Times New Roman"/>
                <w:b/>
                <w:i/>
                <w:sz w:val="24"/>
                <w:szCs w:val="24"/>
              </w:rPr>
              <w:t>Человек и вода 3 часа</w:t>
            </w:r>
          </w:p>
        </w:tc>
      </w:tr>
      <w:tr w:rsidR="00F17E74" w:rsidRPr="00043068" w14:paraId="6FE7DE67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E194A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4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CEF52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 xml:space="preserve">Рыболовство. Работа с волокнистыми материалами. Изонить. </w:t>
            </w: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Композиция «Золотая рыбка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5E28D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0F2D3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3395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67CC011E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BF840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5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F7934" w14:textId="77777777" w:rsidR="00F17E74" w:rsidRPr="00B86DEF" w:rsidRDefault="00F17E74" w:rsidP="00F17E74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 xml:space="preserve">Работа с бумагой. Аппликационные работы. </w:t>
            </w: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Проект «Аквариум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9A471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7A1C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77624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56326B0A" w14:textId="77777777" w:rsidTr="00F17E74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1B72" w14:textId="155FF4ED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6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B93C" w14:textId="1D43D3A2" w:rsidR="00F17E74" w:rsidRPr="00B86DEF" w:rsidRDefault="00F17E74" w:rsidP="00F17E74">
            <w:pPr>
              <w:snapToGrid w:val="0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 xml:space="preserve">Работа с бумагой и волокнистыми материалами. </w:t>
            </w: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Композиция «Русалка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FDF4" w14:textId="4E1AB5C8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343C" w14:textId="71BCA1E1" w:rsidR="00F17E74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BD49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B86DEF" w14:paraId="60BA5669" w14:textId="77777777" w:rsidTr="00B86DEF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3C507" w14:textId="7E32AC6C" w:rsidR="00F17E74" w:rsidRPr="00B86DEF" w:rsidRDefault="00BD0CE5" w:rsidP="00F17E74">
            <w:pPr>
              <w:ind w:firstLine="56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V четверть 8 учебных недель - 8</w:t>
            </w:r>
            <w:r w:rsidR="00F17E74" w:rsidRPr="00B86DEF">
              <w:rPr>
                <w:rFonts w:ascii="Times New Roman" w:hAnsi="Times New Roman"/>
                <w:b/>
                <w:sz w:val="24"/>
                <w:szCs w:val="24"/>
              </w:rPr>
              <w:t xml:space="preserve"> часов</w:t>
            </w:r>
            <w:r w:rsidR="00F17E74">
              <w:rPr>
                <w:rFonts w:ascii="Times New Roman" w:hAnsi="Times New Roman"/>
                <w:b/>
                <w:sz w:val="24"/>
                <w:szCs w:val="24"/>
              </w:rPr>
              <w:t xml:space="preserve"> (в т.ч. 1 адм. к/р, 2 ВПМ )</w:t>
            </w:r>
          </w:p>
        </w:tc>
      </w:tr>
      <w:tr w:rsidR="00F17E74" w:rsidRPr="00043068" w14:paraId="177471E3" w14:textId="77777777" w:rsidTr="00B86DEF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2005B" w14:textId="77777777" w:rsidR="00F17E74" w:rsidRPr="00B86DEF" w:rsidRDefault="00F17E74" w:rsidP="00F17E74">
            <w:pPr>
              <w:ind w:firstLine="567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86DEF">
              <w:rPr>
                <w:rFonts w:ascii="Times New Roman" w:hAnsi="Times New Roman"/>
                <w:b/>
                <w:i/>
                <w:sz w:val="24"/>
                <w:szCs w:val="24"/>
              </w:rPr>
              <w:lastRenderedPageBreak/>
              <w:t>Человек и воздух 3 часа</w:t>
            </w:r>
          </w:p>
        </w:tc>
      </w:tr>
      <w:tr w:rsidR="00F17E74" w:rsidRPr="00043068" w14:paraId="680BFA72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1C83C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7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9D89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>Птица счастья. Работа с бумагой. Складывание.</w:t>
            </w:r>
          </w:p>
          <w:p w14:paraId="21C74E4A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Оригами «Птица счастья»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253A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812B0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>7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C414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29C4C351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3D6AF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8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FC74B" w14:textId="77777777" w:rsidR="00F17E74" w:rsidRPr="00766DA5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30E1">
              <w:rPr>
                <w:rFonts w:ascii="Times New Roman" w:hAnsi="Times New Roman"/>
                <w:i/>
                <w:sz w:val="24"/>
                <w:szCs w:val="24"/>
              </w:rPr>
              <w:t>ВПМ</w:t>
            </w:r>
            <w:r w:rsidRPr="00E330E1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30E1">
              <w:rPr>
                <w:rFonts w:ascii="Times New Roman" w:hAnsi="Times New Roman"/>
                <w:i/>
                <w:sz w:val="24"/>
                <w:szCs w:val="24"/>
              </w:rPr>
              <w:t>Прямое плетение из полосок бумаги.</w:t>
            </w:r>
            <w:r w:rsidRPr="00B86DEF">
              <w:rPr>
                <w:rFonts w:ascii="Times New Roman" w:hAnsi="Times New Roman"/>
                <w:sz w:val="24"/>
                <w:szCs w:val="24"/>
              </w:rPr>
              <w:t xml:space="preserve"> Использование ветра. Работа с бумагой. Моделирование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Ветряная мельница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D92A4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F63F0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B72A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33EE2B9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B3F8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29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61E1E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30E1">
              <w:rPr>
                <w:rFonts w:ascii="Times New Roman" w:hAnsi="Times New Roman"/>
                <w:i/>
                <w:sz w:val="24"/>
                <w:szCs w:val="24"/>
              </w:rPr>
              <w:t>ВПМ Мозаика из фольги.</w:t>
            </w:r>
            <w:r w:rsidRPr="00B86DEF">
              <w:rPr>
                <w:rFonts w:ascii="Times New Roman" w:hAnsi="Times New Roman"/>
                <w:sz w:val="24"/>
                <w:szCs w:val="24"/>
              </w:rPr>
              <w:t xml:space="preserve"> Использование ветра. Работа с фольгой.</w:t>
            </w:r>
          </w:p>
          <w:p w14:paraId="72CE2376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>Флюгер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35968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9C837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2D33B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116F0301" w14:textId="77777777" w:rsidTr="00B86DEF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C142E" w14:textId="77777777" w:rsidR="00F17E74" w:rsidRPr="00043068" w:rsidRDefault="00F17E74" w:rsidP="00F17E74">
            <w:pPr>
              <w:ind w:firstLine="56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Человек и информация 5 часов</w:t>
            </w:r>
          </w:p>
        </w:tc>
      </w:tr>
      <w:tr w:rsidR="00F17E74" w:rsidRPr="00043068" w14:paraId="26C6A939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EC1E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0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921ED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>Ищем клад. Работа с пластичными материалами (глина). Рельефные работы. Композиция</w:t>
            </w:r>
            <w:r w:rsidRPr="00B86DEF">
              <w:rPr>
                <w:rFonts w:ascii="Times New Roman" w:hAnsi="Times New Roman"/>
                <w:bCs/>
                <w:sz w:val="24"/>
                <w:szCs w:val="24"/>
              </w:rPr>
              <w:t xml:space="preserve"> «Карта на глиняной дощечке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751A6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40AE4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2D8DF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4CB1F111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AAC0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1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66AF" w14:textId="77777777" w:rsidR="00F17E74" w:rsidRPr="00B86DEF" w:rsidRDefault="00F17E74" w:rsidP="00F17E74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330E1">
              <w:rPr>
                <w:rFonts w:ascii="Times New Roman" w:hAnsi="Times New Roman"/>
                <w:b/>
                <w:sz w:val="24"/>
                <w:szCs w:val="24"/>
              </w:rPr>
              <w:t xml:space="preserve">Промежуточная аттестация. </w:t>
            </w:r>
            <w:r>
              <w:rPr>
                <w:rFonts w:ascii="Times New Roman" w:hAnsi="Times New Roman"/>
                <w:sz w:val="24"/>
                <w:szCs w:val="24"/>
              </w:rPr>
              <w:t>Проектная работа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D26BB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C7FF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6956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0A024B31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F76F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2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4A7F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>Способы поиска информации. Поиск информации в Интернете. Практическая работа № 5: «Ищем информацию в Интернете»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4B691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C96A4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BF3BD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756F5EAE" w14:textId="77777777" w:rsidTr="00B4086C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4CC1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3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3332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 xml:space="preserve">Правила набора текста. Поиск информации в Интернете. </w:t>
            </w:r>
          </w:p>
          <w:p w14:paraId="3694F003" w14:textId="77777777" w:rsidR="00F17E74" w:rsidRPr="00B86DEF" w:rsidRDefault="00F17E74" w:rsidP="00F17E74">
            <w:pPr>
              <w:snapToGri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>Практическая работа № 5: «Ищем информацию в Интернете»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87DD5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0695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506E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17E74" w:rsidRPr="00043068" w14:paraId="3FDBF1D5" w14:textId="77777777" w:rsidTr="00B86DEF">
        <w:trPr>
          <w:trHeight w:val="454"/>
        </w:trPr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76E" w14:textId="77777777" w:rsidR="00F17E74" w:rsidRPr="00043068" w:rsidRDefault="00F17E74" w:rsidP="00F17E74">
            <w:pPr>
              <w:ind w:firstLine="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43068">
              <w:rPr>
                <w:rFonts w:ascii="Times New Roman" w:hAnsi="Times New Roman"/>
                <w:sz w:val="24"/>
                <w:szCs w:val="24"/>
              </w:rPr>
              <w:t>34.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884B" w14:textId="77777777" w:rsidR="00F17E74" w:rsidRPr="00B86DEF" w:rsidRDefault="00F17E74" w:rsidP="00F17E74">
            <w:pPr>
              <w:snapToGrid w:val="0"/>
              <w:rPr>
                <w:rFonts w:ascii="Times New Roman" w:hAnsi="Times New Roman"/>
                <w:sz w:val="24"/>
                <w:szCs w:val="24"/>
              </w:rPr>
            </w:pPr>
            <w:r w:rsidRPr="00B86DEF">
              <w:rPr>
                <w:rFonts w:ascii="Times New Roman" w:hAnsi="Times New Roman"/>
                <w:sz w:val="24"/>
                <w:szCs w:val="24"/>
              </w:rPr>
              <w:t>Конференция для обучающихся «Что я узнал во 2 классе?»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7D36" w14:textId="77777777" w:rsidR="00F17E74" w:rsidRPr="00043068" w:rsidRDefault="00F17E74" w:rsidP="00F17E7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263E6" w14:textId="77777777" w:rsidR="00F17E74" w:rsidRPr="00043068" w:rsidRDefault="00F17E74" w:rsidP="00F17E74">
            <w:pPr>
              <w:ind w:firstLine="6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</w:t>
            </w:r>
            <w:r w:rsidRPr="00043068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F3BF5" w14:textId="77777777" w:rsidR="00F17E74" w:rsidRPr="00043068" w:rsidRDefault="00F17E74" w:rsidP="00F17E74">
            <w:pPr>
              <w:ind w:firstLine="567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22B8BE9" w14:textId="77777777" w:rsidR="00B86DEF" w:rsidRPr="00190F23" w:rsidRDefault="00B86DEF" w:rsidP="00911328">
      <w:pPr>
        <w:spacing w:line="240" w:lineRule="auto"/>
        <w:ind w:right="-710"/>
        <w:jc w:val="both"/>
        <w:rPr>
          <w:rFonts w:ascii="Times New Roman" w:hAnsi="Times New Roman" w:cs="Times New Roman"/>
          <w:b/>
          <w:sz w:val="24"/>
          <w:szCs w:val="24"/>
        </w:rPr>
        <w:sectPr w:rsidR="00B86DEF" w:rsidRPr="00190F23" w:rsidSect="00B4086C">
          <w:pgSz w:w="16838" w:h="11906" w:orient="landscape"/>
          <w:pgMar w:top="1134" w:right="850" w:bottom="1134" w:left="1701" w:header="708" w:footer="708" w:gutter="0"/>
          <w:cols w:space="708"/>
          <w:docGrid w:linePitch="360"/>
        </w:sectPr>
      </w:pPr>
    </w:p>
    <w:p w14:paraId="324C69FE" w14:textId="57A5C895" w:rsidR="0040652F" w:rsidRPr="0040652F" w:rsidRDefault="0040652F" w:rsidP="00911328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0652F">
        <w:rPr>
          <w:rFonts w:ascii="Times New Roman" w:hAnsi="Times New Roman" w:cs="Times New Roman"/>
          <w:b/>
          <w:sz w:val="28"/>
          <w:szCs w:val="24"/>
        </w:rPr>
        <w:lastRenderedPageBreak/>
        <w:t>Аннотация</w:t>
      </w:r>
    </w:p>
    <w:p w14:paraId="388B085F" w14:textId="783A462D" w:rsidR="0040652F" w:rsidRPr="0040652F" w:rsidRDefault="0040652F" w:rsidP="0040652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652F">
        <w:rPr>
          <w:rFonts w:ascii="Times New Roman" w:hAnsi="Times New Roman" w:cs="Times New Roman"/>
          <w:sz w:val="24"/>
          <w:szCs w:val="24"/>
        </w:rPr>
        <w:t>к рабочей программе по технологии</w:t>
      </w:r>
    </w:p>
    <w:p w14:paraId="48CCE8D9" w14:textId="77777777" w:rsidR="0040652F" w:rsidRPr="0040652F" w:rsidRDefault="0040652F" w:rsidP="0040652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0652F">
        <w:rPr>
          <w:rFonts w:ascii="Times New Roman" w:hAnsi="Times New Roman" w:cs="Times New Roman"/>
          <w:b/>
          <w:sz w:val="24"/>
          <w:szCs w:val="24"/>
        </w:rPr>
        <w:t>2 «В»</w:t>
      </w:r>
      <w:r w:rsidRPr="0040652F">
        <w:rPr>
          <w:rFonts w:ascii="Times New Roman" w:hAnsi="Times New Roman" w:cs="Times New Roman"/>
          <w:sz w:val="24"/>
          <w:szCs w:val="24"/>
        </w:rPr>
        <w:t xml:space="preserve"> клас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36"/>
      </w:tblGrid>
      <w:tr w:rsidR="0040652F" w:rsidRPr="0040652F" w14:paraId="12849951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D997B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Категории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FCEB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Характеристики </w:t>
            </w:r>
          </w:p>
        </w:tc>
      </w:tr>
      <w:tr w:rsidR="0040652F" w:rsidRPr="0040652F" w14:paraId="51E3F3AA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A7905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Нормативная и методическая база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157F5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статья 2 Федерального закона от 29.12.2012 г. № 273-ФЗ «Об образовании в Российской Федерации»; </w:t>
            </w:r>
          </w:p>
          <w:p w14:paraId="3D98331D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приказ Министерства образования РФ от 06 октября 2009 г. № 373 «Об утверждении и введении в действие федеральных государственных стандартов начального общего образования»; </w:t>
            </w:r>
          </w:p>
          <w:p w14:paraId="12EDA299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 </w:t>
            </w:r>
          </w:p>
          <w:p w14:paraId="418390DD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приказ Минобрнауки России от 31 апреля 2014 года № 253 (ред. 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 </w:t>
            </w:r>
          </w:p>
          <w:p w14:paraId="6F593A7C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постановление Главного государственного санитарного врача РФ от 29.12.2010 г. № 189 «Об утверждении СанПиН 2.4.2.2821-10 «Санитарно-эпидемиологические требования к условиям и организации обучения в общеобразовательных учреждениях»; </w:t>
            </w:r>
          </w:p>
          <w:p w14:paraId="4D259CD5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 – письмо Министерства образования и науки Российской Федерации от 03.03.2016г. № 08-334; </w:t>
            </w:r>
          </w:p>
          <w:p w14:paraId="36FE85E6" w14:textId="499B8A26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– письмо Министерства образования и науки Российской Федерации от 28.10.2015г. № 08-1786 « О рабочих программах учебных предметов» </w:t>
            </w:r>
          </w:p>
          <w:p w14:paraId="5D639F52" w14:textId="77777777" w:rsidR="0040652F" w:rsidRPr="0040652F" w:rsidRDefault="0040652F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– Устав школы.</w:t>
            </w:r>
          </w:p>
        </w:tc>
      </w:tr>
      <w:tr w:rsidR="0040652F" w:rsidRPr="0040652F" w14:paraId="62A62DC6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7A9A9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УМК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0C158" w14:textId="10A232AB" w:rsidR="0040652F" w:rsidRPr="0040652F" w:rsidRDefault="0040652F" w:rsidP="0040652F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</w:rPr>
              <w:t>Учебник технология» для 1–4 классов общеобразовательных учреждений./Роговцева Н.И., Богданова Н.В., Добромыслова Н.В., Шипилова Н.В., Анащенкова С.В., Фрейтаг И.П. – М.:Просвещение.</w:t>
            </w:r>
          </w:p>
        </w:tc>
      </w:tr>
      <w:tr w:rsidR="0040652F" w:rsidRPr="0040652F" w14:paraId="7513D87F" w14:textId="77777777" w:rsidTr="00771EAB">
        <w:trPr>
          <w:trHeight w:val="273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6F8D9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Цели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205C" w14:textId="092A0773" w:rsidR="0040652F" w:rsidRDefault="0040652F" w:rsidP="00771EAB">
            <w:pPr>
              <w:ind w:left="317" w:hanging="317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ов</w:t>
            </w: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ладение технологическими знаниями и техникотехнологическими умениями. </w:t>
            </w:r>
          </w:p>
          <w:p w14:paraId="66273B79" w14:textId="77777777" w:rsidR="0040652F" w:rsidRDefault="0040652F" w:rsidP="00771EAB">
            <w:pPr>
              <w:ind w:left="317" w:hanging="317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 xml:space="preserve">-освоение продуктивной проектной деятельности. </w:t>
            </w:r>
          </w:p>
          <w:p w14:paraId="03F5503D" w14:textId="6FEB3E44" w:rsidR="0040652F" w:rsidRPr="0040652F" w:rsidRDefault="0040652F" w:rsidP="00771EAB">
            <w:pPr>
              <w:ind w:left="317" w:hanging="317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-формирование позитивного эм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ционально-ценностного отношения </w:t>
            </w: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к труду и людям труда.</w:t>
            </w:r>
          </w:p>
        </w:tc>
      </w:tr>
      <w:tr w:rsidR="0040652F" w:rsidRPr="0040652F" w14:paraId="0ABD0F63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8403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Общая характеристика программ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D0D4" w14:textId="1484B524" w:rsidR="0040652F" w:rsidRPr="0040652F" w:rsidRDefault="000D1C25" w:rsidP="000D1C25">
            <w:pPr>
              <w:pStyle w:val="a"/>
              <w:numPr>
                <w:ilvl w:val="0"/>
                <w:numId w:val="0"/>
              </w:numPr>
            </w:pPr>
            <w:r>
              <w:t>Представленный курс закладывает основы технологического образования, которые позволяют дать учащимся первоначальный опыт преобразовательной художественно-творческой деятельности, основанной на образцах духовно-культурного содержания, и создают условия для активного освоения детьми технологии ручной обработки доступных материалов, современных информационных технологий, необходимых в повседневной жизни современного человека.</w:t>
            </w:r>
          </w:p>
        </w:tc>
      </w:tr>
      <w:tr w:rsidR="0040652F" w:rsidRPr="0040652F" w14:paraId="51C7A8B7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40F8D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t>Количество часов в учебном плане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4BBF" w14:textId="169EFF0E" w:rsidR="0040652F" w:rsidRPr="000D1C25" w:rsidRDefault="000D1C25" w:rsidP="00771E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1C25">
              <w:rPr>
                <w:rFonts w:ascii="Times New Roman" w:hAnsi="Times New Roman" w:cs="Times New Roman"/>
                <w:sz w:val="24"/>
              </w:rPr>
              <w:t>34 часа в год (34 недели) 1 час в неделю, включая внутрипредметный модуль «Творчество» (20%)</w:t>
            </w:r>
          </w:p>
        </w:tc>
      </w:tr>
      <w:tr w:rsidR="0040652F" w:rsidRPr="0040652F" w14:paraId="5C1A4AE9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05583" w14:textId="77777777" w:rsidR="0040652F" w:rsidRPr="0040652F" w:rsidRDefault="0040652F" w:rsidP="00771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52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ланируемые результат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650B" w14:textId="77989EBE" w:rsidR="0040652F" w:rsidRPr="0040652F" w:rsidRDefault="000D1C25" w:rsidP="00771EAB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1C25">
              <w:rPr>
                <w:rFonts w:ascii="Times New Roman" w:eastAsia="Times New Roman" w:hAnsi="Times New Roman" w:cs="Times New Roman"/>
                <w:sz w:val="24"/>
                <w:szCs w:val="24"/>
              </w:rPr>
              <w:t>Предметными результатами изучение технологии является получение первоначальных представлений о созидательном и нравственном значении труда в жизни человека и общества; о мире профессий и важности правильного выбора профессии; усвоение первоначальных представлений о материальной культуре как продукте предметно-преобразующей деятельности человека; приобретение навыков самообслуживания; овладение технологическими приёмами ручной обработки материалов; усвоение правил техники безопасности; использование приобретённых знаний и умений для творческого решения несложных конструкторских, художественно-конструкторских (дизайнерских), технологических и организационных задач; приобретение первоначальных навыков совместной продуктивной деятельности, сотрудничества, взаимопомощи, планирования и организации; приобретение первоначальных знаний о правилах создания предметной и информационной среды и умений применять их для выполнения учебно-познавательных и проектных художественно-конструкторских задач.</w:t>
            </w:r>
          </w:p>
        </w:tc>
      </w:tr>
    </w:tbl>
    <w:p w14:paraId="77B8A668" w14:textId="77777777" w:rsidR="0040652F" w:rsidRPr="0040652F" w:rsidRDefault="0040652F" w:rsidP="0040652F">
      <w:pPr>
        <w:pStyle w:val="a2"/>
        <w:ind w:firstLine="0"/>
      </w:pPr>
    </w:p>
    <w:p w14:paraId="0BA3650E" w14:textId="77777777" w:rsidR="00A5560D" w:rsidRDefault="00A5560D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D805503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F4A125C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7AF04BA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0551AFB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BF8C6A1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1E8F836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1872329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85C92F8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27EFAF9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C6F1C3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D9A4A31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31CF5F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914FF7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5994015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33C6D41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038016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F9A750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388789D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5880E8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FA235AC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CF1DF26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60AA294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10BBF4A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AB6443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D63ACA7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3E33EC2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FEB8C3E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A6FF25A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3B139A5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0FD2556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A8E4F7F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08CB39E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44C7749" w14:textId="77777777" w:rsidR="006A2C16" w:rsidRDefault="006A2C16" w:rsidP="00670B3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782AD63" w14:textId="77777777" w:rsidR="006A2C16" w:rsidRPr="0040652F" w:rsidRDefault="006A2C16" w:rsidP="006A2C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0652F">
        <w:rPr>
          <w:rFonts w:ascii="Times New Roman" w:eastAsia="Times New Roman" w:hAnsi="Times New Roman" w:cs="Times New Roman"/>
          <w:b/>
          <w:sz w:val="28"/>
          <w:szCs w:val="28"/>
        </w:rPr>
        <w:t>Лист корректировки рабочей программы</w:t>
      </w:r>
    </w:p>
    <w:p w14:paraId="2B428B34" w14:textId="77777777" w:rsidR="006A2C16" w:rsidRPr="0040652F" w:rsidRDefault="006A2C16" w:rsidP="006A2C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Style w:val="2"/>
        <w:tblW w:w="10320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70"/>
        <w:gridCol w:w="1084"/>
        <w:gridCol w:w="1354"/>
        <w:gridCol w:w="1219"/>
        <w:gridCol w:w="1490"/>
        <w:gridCol w:w="1550"/>
        <w:gridCol w:w="1185"/>
      </w:tblGrid>
      <w:tr w:rsidR="006A2C16" w:rsidRPr="0040652F" w14:paraId="2A49D7D8" w14:textId="77777777" w:rsidTr="007F4D47">
        <w:trPr>
          <w:trHeight w:val="269"/>
          <w:jc w:val="center"/>
        </w:trPr>
        <w:tc>
          <w:tcPr>
            <w:tcW w:w="1418" w:type="dxa"/>
            <w:vMerge w:val="restart"/>
          </w:tcPr>
          <w:p w14:paraId="32E3145F" w14:textId="77777777" w:rsidR="006A2C16" w:rsidRPr="0040652F" w:rsidRDefault="006A2C16" w:rsidP="007F4D47">
            <w:pPr>
              <w:jc w:val="center"/>
            </w:pPr>
            <w:r w:rsidRPr="0040652F">
              <w:t xml:space="preserve">ФИО </w:t>
            </w:r>
          </w:p>
          <w:p w14:paraId="4C91491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учителя</w:t>
            </w:r>
          </w:p>
        </w:tc>
        <w:tc>
          <w:tcPr>
            <w:tcW w:w="850" w:type="dxa"/>
            <w:vMerge w:val="restart"/>
          </w:tcPr>
          <w:p w14:paraId="7CAEDE1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ласс</w:t>
            </w:r>
          </w:p>
        </w:tc>
        <w:tc>
          <w:tcPr>
            <w:tcW w:w="1254" w:type="dxa"/>
            <w:gridSpan w:val="2"/>
            <w:vMerge w:val="restart"/>
          </w:tcPr>
          <w:p w14:paraId="5B8BCCA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едмет</w:t>
            </w:r>
          </w:p>
        </w:tc>
        <w:tc>
          <w:tcPr>
            <w:tcW w:w="2573" w:type="dxa"/>
            <w:gridSpan w:val="2"/>
          </w:tcPr>
          <w:p w14:paraId="1D3840CD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оличество часов</w:t>
            </w:r>
          </w:p>
        </w:tc>
        <w:tc>
          <w:tcPr>
            <w:tcW w:w="1490" w:type="dxa"/>
            <w:vMerge w:val="restart"/>
          </w:tcPr>
          <w:p w14:paraId="121AA92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ичины невыполнения программы</w:t>
            </w:r>
          </w:p>
        </w:tc>
        <w:tc>
          <w:tcPr>
            <w:tcW w:w="1550" w:type="dxa"/>
            <w:vMerge w:val="restart"/>
          </w:tcPr>
          <w:p w14:paraId="23D8FFB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омпенсирующие мероприятия</w:t>
            </w:r>
          </w:p>
        </w:tc>
        <w:tc>
          <w:tcPr>
            <w:tcW w:w="1185" w:type="dxa"/>
            <w:vMerge w:val="restart"/>
          </w:tcPr>
          <w:p w14:paraId="56D7A7B6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Сроки осуществления</w:t>
            </w:r>
          </w:p>
        </w:tc>
      </w:tr>
      <w:tr w:rsidR="006A2C16" w:rsidRPr="0040652F" w14:paraId="113DDC04" w14:textId="77777777" w:rsidTr="007F4D47">
        <w:trPr>
          <w:trHeight w:val="143"/>
          <w:jc w:val="center"/>
        </w:trPr>
        <w:tc>
          <w:tcPr>
            <w:tcW w:w="1418" w:type="dxa"/>
            <w:vMerge/>
          </w:tcPr>
          <w:p w14:paraId="6DEA546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  <w:vMerge/>
          </w:tcPr>
          <w:p w14:paraId="51B5ED6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  <w:vMerge/>
          </w:tcPr>
          <w:p w14:paraId="4B627D56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1C6F270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о плану в соответствии с программой</w:t>
            </w:r>
          </w:p>
        </w:tc>
        <w:tc>
          <w:tcPr>
            <w:tcW w:w="1219" w:type="dxa"/>
          </w:tcPr>
          <w:p w14:paraId="6F3A239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оведено фактически</w:t>
            </w:r>
          </w:p>
        </w:tc>
        <w:tc>
          <w:tcPr>
            <w:tcW w:w="1490" w:type="dxa"/>
            <w:vMerge/>
          </w:tcPr>
          <w:p w14:paraId="247554F1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  <w:vMerge/>
          </w:tcPr>
          <w:p w14:paraId="444874C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  <w:vMerge/>
          </w:tcPr>
          <w:p w14:paraId="2AB58862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405C3EDE" w14:textId="77777777" w:rsidTr="007F4D47">
        <w:trPr>
          <w:trHeight w:val="284"/>
          <w:jc w:val="center"/>
        </w:trPr>
        <w:tc>
          <w:tcPr>
            <w:tcW w:w="10320" w:type="dxa"/>
            <w:gridSpan w:val="9"/>
          </w:tcPr>
          <w:p w14:paraId="0D2E32B7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I четверть</w:t>
            </w:r>
          </w:p>
        </w:tc>
      </w:tr>
      <w:tr w:rsidR="006A2C16" w:rsidRPr="0040652F" w14:paraId="2340FDA6" w14:textId="77777777" w:rsidTr="007F4D47">
        <w:trPr>
          <w:trHeight w:val="1599"/>
          <w:jc w:val="center"/>
        </w:trPr>
        <w:tc>
          <w:tcPr>
            <w:tcW w:w="1418" w:type="dxa"/>
          </w:tcPr>
          <w:p w14:paraId="2DE4A0D1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36FA476B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3A92B760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2991C01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5783AAAB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71373A4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EC4E0E2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1F4256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5E4CB30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3F7C9A49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2A37C9B3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39419013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5488C8B9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0F4F8D7E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79F3D97C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1AEB6B87" w14:textId="77777777" w:rsidR="006A2C16" w:rsidRPr="0040652F" w:rsidRDefault="006A2C16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6A2C16" w:rsidRPr="0040652F" w14:paraId="1299A24D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1E89414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II четверть (или I-ое полугодие)</w:t>
            </w:r>
          </w:p>
        </w:tc>
      </w:tr>
      <w:tr w:rsidR="006A2C16" w:rsidRPr="0040652F" w14:paraId="09EB093C" w14:textId="77777777" w:rsidTr="007F4D47">
        <w:trPr>
          <w:trHeight w:val="957"/>
          <w:jc w:val="center"/>
        </w:trPr>
        <w:tc>
          <w:tcPr>
            <w:tcW w:w="1418" w:type="dxa"/>
          </w:tcPr>
          <w:p w14:paraId="2AF41A39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19EC3A9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2C52B1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11142080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4C2F990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590F7DA9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4254927D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418493E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162C1F7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35BF60A2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40B6FE44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18CE093B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3344EC62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762D3E2B" w14:textId="77777777" w:rsidR="006A2C16" w:rsidRPr="0040652F" w:rsidRDefault="006A2C16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6A2C16" w:rsidRPr="0040652F" w14:paraId="4B8B5B02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47456047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rPr>
                <w:lang w:val="en-US"/>
              </w:rPr>
              <w:t>I</w:t>
            </w:r>
            <w:r w:rsidRPr="0040652F">
              <w:t xml:space="preserve">II четверть </w:t>
            </w:r>
          </w:p>
        </w:tc>
      </w:tr>
      <w:tr w:rsidR="006A2C16" w:rsidRPr="0040652F" w14:paraId="1EC34D03" w14:textId="77777777" w:rsidTr="007F4D47">
        <w:trPr>
          <w:trHeight w:val="957"/>
          <w:jc w:val="center"/>
        </w:trPr>
        <w:tc>
          <w:tcPr>
            <w:tcW w:w="1418" w:type="dxa"/>
          </w:tcPr>
          <w:p w14:paraId="3C2F460D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C9F30E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0223A8A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2D0A7C1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06485622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201D088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14DDFDE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361C030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7816B94A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ACF5381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44E71BD9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456E3B10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30DCBFE3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1FBA3099" w14:textId="77777777" w:rsidR="006A2C16" w:rsidRPr="0040652F" w:rsidRDefault="006A2C16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6A2C16" w:rsidRPr="0040652F" w14:paraId="13A594E9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71242B7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IV четверть (или II -ое полугодие)</w:t>
            </w:r>
          </w:p>
        </w:tc>
      </w:tr>
      <w:tr w:rsidR="006A2C16" w:rsidRPr="0040652F" w14:paraId="39760D16" w14:textId="77777777" w:rsidTr="007F4D47">
        <w:trPr>
          <w:trHeight w:val="957"/>
          <w:jc w:val="center"/>
        </w:trPr>
        <w:tc>
          <w:tcPr>
            <w:tcW w:w="1418" w:type="dxa"/>
          </w:tcPr>
          <w:p w14:paraId="524E662A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24B249F4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66CBD04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34034928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7D1A50E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759FACA6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9AF559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67444E0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5582FAD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CDF3161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6C40C52B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00E0DD56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4D97E5A3" w14:textId="77777777" w:rsidR="006A2C16" w:rsidRPr="0040652F" w:rsidRDefault="006A2C16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57517D4D" w14:textId="77777777" w:rsidR="006A2C16" w:rsidRPr="0040652F" w:rsidRDefault="006A2C16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6A2C16" w:rsidRPr="0040652F" w14:paraId="1B0CBB57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0BD8E66E" w14:textId="661E14C3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202</w:t>
            </w:r>
            <w:r w:rsidR="001A1CC3">
              <w:t>_</w:t>
            </w:r>
            <w:r w:rsidRPr="0040652F">
              <w:t xml:space="preserve"> – 202</w:t>
            </w:r>
            <w:r w:rsidR="001A1CC3">
              <w:t>_</w:t>
            </w:r>
            <w:r w:rsidRPr="0040652F">
              <w:t xml:space="preserve"> уч. год</w:t>
            </w:r>
          </w:p>
        </w:tc>
      </w:tr>
      <w:tr w:rsidR="006A2C16" w:rsidRPr="0040652F" w14:paraId="603E1272" w14:textId="77777777" w:rsidTr="007F4D47">
        <w:trPr>
          <w:trHeight w:val="314"/>
          <w:jc w:val="center"/>
        </w:trPr>
        <w:tc>
          <w:tcPr>
            <w:tcW w:w="1418" w:type="dxa"/>
          </w:tcPr>
          <w:p w14:paraId="527BC6FB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718D64D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5863A91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025B78CF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A364451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5EE783DC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72BA74BD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761D61CE" w14:textId="77777777" w:rsidR="006A2C16" w:rsidRPr="0040652F" w:rsidRDefault="006A2C16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A2C16" w:rsidRPr="0040652F" w14:paraId="4FE4145C" w14:textId="77777777" w:rsidTr="007F4D47">
        <w:trPr>
          <w:trHeight w:val="1375"/>
          <w:jc w:val="center"/>
        </w:trPr>
        <w:tc>
          <w:tcPr>
            <w:tcW w:w="10320" w:type="dxa"/>
            <w:gridSpan w:val="9"/>
          </w:tcPr>
          <w:p w14:paraId="48568DEF" w14:textId="77777777" w:rsidR="006A2C16" w:rsidRPr="0040652F" w:rsidRDefault="006A2C16" w:rsidP="007F4D47">
            <w:pPr>
              <w:jc w:val="both"/>
            </w:pPr>
            <w:r w:rsidRPr="0040652F">
              <w:t>Вывод (по итогам года):</w:t>
            </w:r>
          </w:p>
          <w:p w14:paraId="3B8FE097" w14:textId="77777777" w:rsidR="006A2C16" w:rsidRPr="0040652F" w:rsidRDefault="006A2C16" w:rsidP="007F4D47">
            <w:pPr>
              <w:jc w:val="both"/>
            </w:pPr>
            <w:r w:rsidRPr="0040652F">
              <w:t xml:space="preserve">Дата: </w:t>
            </w:r>
          </w:p>
          <w:p w14:paraId="19A7E7BC" w14:textId="77777777" w:rsidR="006A2C16" w:rsidRPr="0040652F" w:rsidRDefault="006A2C16" w:rsidP="007F4D47">
            <w:pPr>
              <w:jc w:val="both"/>
            </w:pPr>
            <w:r w:rsidRPr="0040652F">
              <w:t xml:space="preserve">Подпись (учитель): </w:t>
            </w:r>
          </w:p>
          <w:p w14:paraId="5971D9D5" w14:textId="77777777" w:rsidR="006A2C16" w:rsidRPr="0040652F" w:rsidRDefault="006A2C16" w:rsidP="007F4D47">
            <w:pPr>
              <w:jc w:val="both"/>
            </w:pPr>
            <w:r w:rsidRPr="0040652F">
              <w:t>Подпись (зам. директора по УВР):</w:t>
            </w:r>
          </w:p>
          <w:p w14:paraId="7FBEA59A" w14:textId="77777777" w:rsidR="006A2C16" w:rsidRPr="0040652F" w:rsidRDefault="006A2C16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t xml:space="preserve">Дата: </w:t>
            </w:r>
          </w:p>
        </w:tc>
      </w:tr>
    </w:tbl>
    <w:p w14:paraId="7BEDDA5F" w14:textId="77777777" w:rsidR="006A2C16" w:rsidRPr="0040652F" w:rsidRDefault="006A2C16" w:rsidP="006A2C1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2489049C" w14:textId="77777777" w:rsidR="006A2C16" w:rsidRPr="0040652F" w:rsidRDefault="006A2C16" w:rsidP="001A1C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A2C16" w:rsidRPr="0040652F" w:rsidSect="007D52D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245FA" w14:textId="77777777" w:rsidR="00A97C01" w:rsidRDefault="00A97C01" w:rsidP="000A5035">
      <w:pPr>
        <w:spacing w:after="0" w:line="240" w:lineRule="auto"/>
      </w:pPr>
      <w:r>
        <w:separator/>
      </w:r>
    </w:p>
  </w:endnote>
  <w:endnote w:type="continuationSeparator" w:id="0">
    <w:p w14:paraId="704F3356" w14:textId="77777777" w:rsidR="00A97C01" w:rsidRDefault="00A97C01" w:rsidP="000A5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53CE" w14:textId="77777777" w:rsidR="00A97C01" w:rsidRDefault="00A97C01" w:rsidP="000A5035">
      <w:pPr>
        <w:spacing w:after="0" w:line="240" w:lineRule="auto"/>
      </w:pPr>
      <w:r>
        <w:separator/>
      </w:r>
    </w:p>
  </w:footnote>
  <w:footnote w:type="continuationSeparator" w:id="0">
    <w:p w14:paraId="6C3DB10A" w14:textId="77777777" w:rsidR="00A97C01" w:rsidRDefault="00A97C01" w:rsidP="000A50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26B3E"/>
    <w:multiLevelType w:val="hybridMultilevel"/>
    <w:tmpl w:val="D8E8D778"/>
    <w:lvl w:ilvl="0" w:tplc="F8AA36A2">
      <w:start w:val="1"/>
      <w:numFmt w:val="bullet"/>
      <w:lvlText w:val=""/>
      <w:lvlJc w:val="left"/>
      <w:pPr>
        <w:tabs>
          <w:tab w:val="num" w:pos="1004"/>
        </w:tabs>
        <w:ind w:left="0" w:firstLine="72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43371"/>
    <w:multiLevelType w:val="hybridMultilevel"/>
    <w:tmpl w:val="61DA67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6468A"/>
    <w:multiLevelType w:val="hybridMultilevel"/>
    <w:tmpl w:val="A58EC1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647DC"/>
    <w:multiLevelType w:val="hybridMultilevel"/>
    <w:tmpl w:val="F36636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B02AA"/>
    <w:multiLevelType w:val="multilevel"/>
    <w:tmpl w:val="ABFECA4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34376D3"/>
    <w:multiLevelType w:val="hybridMultilevel"/>
    <w:tmpl w:val="8C8E8FE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16052"/>
    <w:multiLevelType w:val="hybridMultilevel"/>
    <w:tmpl w:val="FDB25FA6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CBB4D71"/>
    <w:multiLevelType w:val="hybridMultilevel"/>
    <w:tmpl w:val="78D89138"/>
    <w:lvl w:ilvl="0" w:tplc="2B0CFA08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EB04AD2"/>
    <w:multiLevelType w:val="hybridMultilevel"/>
    <w:tmpl w:val="33909E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3B14F3"/>
    <w:multiLevelType w:val="hybridMultilevel"/>
    <w:tmpl w:val="AEB4C578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C66A19"/>
    <w:multiLevelType w:val="hybridMultilevel"/>
    <w:tmpl w:val="8B54B0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D368ED"/>
    <w:multiLevelType w:val="hybridMultilevel"/>
    <w:tmpl w:val="53FC5F6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0A3017"/>
    <w:multiLevelType w:val="hybridMultilevel"/>
    <w:tmpl w:val="4DA8AB68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A18AD"/>
    <w:multiLevelType w:val="hybridMultilevel"/>
    <w:tmpl w:val="08B68E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92E2A"/>
    <w:multiLevelType w:val="hybridMultilevel"/>
    <w:tmpl w:val="78D6439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939506F"/>
    <w:multiLevelType w:val="hybridMultilevel"/>
    <w:tmpl w:val="D0B66F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3C4A67"/>
    <w:multiLevelType w:val="hybridMultilevel"/>
    <w:tmpl w:val="2006F30C"/>
    <w:lvl w:ilvl="0" w:tplc="5CE2E632">
      <w:start w:val="1"/>
      <w:numFmt w:val="bullet"/>
      <w:pStyle w:val="a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C41A8"/>
    <w:multiLevelType w:val="hybridMultilevel"/>
    <w:tmpl w:val="2214A336"/>
    <w:lvl w:ilvl="0" w:tplc="F8AA36A2">
      <w:start w:val="1"/>
      <w:numFmt w:val="bullet"/>
      <w:lvlText w:val=""/>
      <w:lvlJc w:val="left"/>
      <w:pPr>
        <w:tabs>
          <w:tab w:val="num" w:pos="1004"/>
        </w:tabs>
        <w:ind w:left="0" w:firstLine="72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83B51"/>
    <w:multiLevelType w:val="hybridMultilevel"/>
    <w:tmpl w:val="F3C2DB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0C1D6B"/>
    <w:multiLevelType w:val="multilevel"/>
    <w:tmpl w:val="A0E6486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BAB7126"/>
    <w:multiLevelType w:val="hybridMultilevel"/>
    <w:tmpl w:val="F816311A"/>
    <w:lvl w:ilvl="0" w:tplc="076C3B32">
      <w:start w:val="1"/>
      <w:numFmt w:val="bullet"/>
      <w:lvlText w:val="–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7E2539"/>
    <w:multiLevelType w:val="hybridMultilevel"/>
    <w:tmpl w:val="71F4351A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0FB40C5"/>
    <w:multiLevelType w:val="hybridMultilevel"/>
    <w:tmpl w:val="2F66D3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F0DDF"/>
    <w:multiLevelType w:val="hybridMultilevel"/>
    <w:tmpl w:val="BC9EB0B2"/>
    <w:lvl w:ilvl="0" w:tplc="F8AA36A2">
      <w:start w:val="1"/>
      <w:numFmt w:val="bullet"/>
      <w:lvlText w:val=""/>
      <w:lvlJc w:val="left"/>
      <w:pPr>
        <w:tabs>
          <w:tab w:val="num" w:pos="1004"/>
        </w:tabs>
        <w:ind w:left="0" w:firstLine="72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20458"/>
    <w:multiLevelType w:val="hybridMultilevel"/>
    <w:tmpl w:val="8DEE5B54"/>
    <w:lvl w:ilvl="0" w:tplc="5D727156">
      <w:start w:val="1"/>
      <w:numFmt w:val="bullet"/>
      <w:pStyle w:val="a0"/>
      <w:lvlText w:val="—"/>
      <w:lvlJc w:val="left"/>
      <w:pPr>
        <w:ind w:left="644" w:hanging="360"/>
      </w:pPr>
      <w:rPr>
        <w:rFonts w:ascii="Calibri" w:hAnsi="Calibri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3956964"/>
    <w:multiLevelType w:val="hybridMultilevel"/>
    <w:tmpl w:val="C92C169E"/>
    <w:lvl w:ilvl="0" w:tplc="F8AA36A2">
      <w:start w:val="1"/>
      <w:numFmt w:val="bullet"/>
      <w:lvlText w:val=""/>
      <w:lvlJc w:val="left"/>
      <w:pPr>
        <w:tabs>
          <w:tab w:val="num" w:pos="1364"/>
        </w:tabs>
        <w:ind w:left="360" w:firstLine="72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CA64393"/>
    <w:multiLevelType w:val="hybridMultilevel"/>
    <w:tmpl w:val="C1A8EE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5"/>
  </w:num>
  <w:num w:numId="4">
    <w:abstractNumId w:val="0"/>
  </w:num>
  <w:num w:numId="5">
    <w:abstractNumId w:val="17"/>
  </w:num>
  <w:num w:numId="6">
    <w:abstractNumId w:val="23"/>
  </w:num>
  <w:num w:numId="7">
    <w:abstractNumId w:val="10"/>
  </w:num>
  <w:num w:numId="8">
    <w:abstractNumId w:val="11"/>
  </w:num>
  <w:num w:numId="9">
    <w:abstractNumId w:val="26"/>
  </w:num>
  <w:num w:numId="10">
    <w:abstractNumId w:val="15"/>
  </w:num>
  <w:num w:numId="11">
    <w:abstractNumId w:val="1"/>
  </w:num>
  <w:num w:numId="12">
    <w:abstractNumId w:val="18"/>
  </w:num>
  <w:num w:numId="13">
    <w:abstractNumId w:val="2"/>
  </w:num>
  <w:num w:numId="14">
    <w:abstractNumId w:val="22"/>
  </w:num>
  <w:num w:numId="15">
    <w:abstractNumId w:val="12"/>
  </w:num>
  <w:num w:numId="16">
    <w:abstractNumId w:val="7"/>
  </w:num>
  <w:num w:numId="17">
    <w:abstractNumId w:val="9"/>
  </w:num>
  <w:num w:numId="18">
    <w:abstractNumId w:val="13"/>
  </w:num>
  <w:num w:numId="19">
    <w:abstractNumId w:val="19"/>
  </w:num>
  <w:num w:numId="20">
    <w:abstractNumId w:val="4"/>
  </w:num>
  <w:num w:numId="21">
    <w:abstractNumId w:val="20"/>
  </w:num>
  <w:num w:numId="22">
    <w:abstractNumId w:val="14"/>
  </w:num>
  <w:num w:numId="23">
    <w:abstractNumId w:val="6"/>
  </w:num>
  <w:num w:numId="24">
    <w:abstractNumId w:val="24"/>
  </w:num>
  <w:num w:numId="25">
    <w:abstractNumId w:val="16"/>
  </w:num>
  <w:num w:numId="26">
    <w:abstractNumId w:val="8"/>
  </w:num>
  <w:num w:numId="27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a0MDExMDUwNzdX0lEKTi0uzszPAykwrAUArrfgTSwAAAA="/>
  </w:docVars>
  <w:rsids>
    <w:rsidRoot w:val="003315B7"/>
    <w:rsid w:val="00032838"/>
    <w:rsid w:val="00043068"/>
    <w:rsid w:val="00064432"/>
    <w:rsid w:val="000A5035"/>
    <w:rsid w:val="000D1C25"/>
    <w:rsid w:val="00114C12"/>
    <w:rsid w:val="00190F23"/>
    <w:rsid w:val="00196E58"/>
    <w:rsid w:val="001A1CC3"/>
    <w:rsid w:val="001B7E52"/>
    <w:rsid w:val="001D1252"/>
    <w:rsid w:val="002518A8"/>
    <w:rsid w:val="00275A3C"/>
    <w:rsid w:val="00295B6B"/>
    <w:rsid w:val="002B4E4A"/>
    <w:rsid w:val="002C1A76"/>
    <w:rsid w:val="002C2E30"/>
    <w:rsid w:val="003315B7"/>
    <w:rsid w:val="00373F22"/>
    <w:rsid w:val="003A0A65"/>
    <w:rsid w:val="003B0520"/>
    <w:rsid w:val="0040652F"/>
    <w:rsid w:val="004123B9"/>
    <w:rsid w:val="004505F3"/>
    <w:rsid w:val="00477D65"/>
    <w:rsid w:val="004A4E15"/>
    <w:rsid w:val="004E6562"/>
    <w:rsid w:val="004F12E2"/>
    <w:rsid w:val="004F4DB1"/>
    <w:rsid w:val="0051425A"/>
    <w:rsid w:val="0052115E"/>
    <w:rsid w:val="00543401"/>
    <w:rsid w:val="0056448A"/>
    <w:rsid w:val="00565975"/>
    <w:rsid w:val="00574785"/>
    <w:rsid w:val="00574D97"/>
    <w:rsid w:val="005A08CB"/>
    <w:rsid w:val="005C2251"/>
    <w:rsid w:val="005F7436"/>
    <w:rsid w:val="00613400"/>
    <w:rsid w:val="00670B39"/>
    <w:rsid w:val="006A2C16"/>
    <w:rsid w:val="006E6834"/>
    <w:rsid w:val="00766DA5"/>
    <w:rsid w:val="00772DBF"/>
    <w:rsid w:val="00775638"/>
    <w:rsid w:val="007A0752"/>
    <w:rsid w:val="007B2470"/>
    <w:rsid w:val="007C452B"/>
    <w:rsid w:val="007E296E"/>
    <w:rsid w:val="007F0E09"/>
    <w:rsid w:val="007F4BBE"/>
    <w:rsid w:val="00803C35"/>
    <w:rsid w:val="00856369"/>
    <w:rsid w:val="008A41A7"/>
    <w:rsid w:val="00911328"/>
    <w:rsid w:val="00962EDC"/>
    <w:rsid w:val="009C13C7"/>
    <w:rsid w:val="009E6071"/>
    <w:rsid w:val="009F2226"/>
    <w:rsid w:val="009F42CE"/>
    <w:rsid w:val="00A2046C"/>
    <w:rsid w:val="00A419A9"/>
    <w:rsid w:val="00A45E1E"/>
    <w:rsid w:val="00A5560D"/>
    <w:rsid w:val="00A97C01"/>
    <w:rsid w:val="00AC4274"/>
    <w:rsid w:val="00AF209D"/>
    <w:rsid w:val="00B4086C"/>
    <w:rsid w:val="00B43816"/>
    <w:rsid w:val="00B86968"/>
    <w:rsid w:val="00B86DEF"/>
    <w:rsid w:val="00BD0CE5"/>
    <w:rsid w:val="00BF2B34"/>
    <w:rsid w:val="00C26FE2"/>
    <w:rsid w:val="00C727A8"/>
    <w:rsid w:val="00C82702"/>
    <w:rsid w:val="00C87666"/>
    <w:rsid w:val="00C90A7C"/>
    <w:rsid w:val="00CF4FD1"/>
    <w:rsid w:val="00D13117"/>
    <w:rsid w:val="00D3059D"/>
    <w:rsid w:val="00DB0752"/>
    <w:rsid w:val="00E110F8"/>
    <w:rsid w:val="00E3165E"/>
    <w:rsid w:val="00E330E1"/>
    <w:rsid w:val="00E44B00"/>
    <w:rsid w:val="00E6417D"/>
    <w:rsid w:val="00E872F6"/>
    <w:rsid w:val="00EA1DE1"/>
    <w:rsid w:val="00EB08B2"/>
    <w:rsid w:val="00EC5934"/>
    <w:rsid w:val="00EE68E7"/>
    <w:rsid w:val="00EF008E"/>
    <w:rsid w:val="00F129A8"/>
    <w:rsid w:val="00F17E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4F2AB"/>
  <w15:docId w15:val="{D82EDB31-6D49-4119-A004-B7943471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E58"/>
  </w:style>
  <w:style w:type="paragraph" w:styleId="Heading1">
    <w:name w:val="heading 1"/>
    <w:aliases w:val="!Заголовок 1"/>
    <w:basedOn w:val="Normal"/>
    <w:next w:val="Normal"/>
    <w:link w:val="Heading1Char"/>
    <w:uiPriority w:val="9"/>
    <w:qFormat/>
    <w:rsid w:val="00670B39"/>
    <w:pPr>
      <w:keepNext/>
      <w:spacing w:before="240" w:after="120" w:line="240" w:lineRule="auto"/>
      <w:jc w:val="center"/>
      <w:outlineLvl w:val="0"/>
    </w:pPr>
    <w:rPr>
      <w:rFonts w:ascii="Times New Roman" w:eastAsiaTheme="majorEastAsia" w:hAnsi="Times New Roman" w:cs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72DBF"/>
    <w:pPr>
      <w:ind w:left="720"/>
      <w:contextualSpacing/>
    </w:pPr>
  </w:style>
  <w:style w:type="table" w:styleId="TableGrid">
    <w:name w:val="Table Grid"/>
    <w:basedOn w:val="TableNormal"/>
    <w:uiPriority w:val="59"/>
    <w:rsid w:val="007A075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1">
    <w:name w:val="Содержимое таблицы"/>
    <w:basedOn w:val="Normal"/>
    <w:rsid w:val="007A0752"/>
    <w:pPr>
      <w:widowControl w:val="0"/>
      <w:suppressLineNumbers/>
      <w:suppressAutoHyphens/>
      <w:spacing w:after="0" w:line="240" w:lineRule="auto"/>
    </w:pPr>
    <w:rPr>
      <w:rFonts w:ascii="Times New Roman" w:eastAsia="Arial Unicode MS" w:hAnsi="Times New Roman" w:cs="Times New Roman"/>
      <w:kern w:val="1"/>
      <w:sz w:val="24"/>
      <w:szCs w:val="24"/>
    </w:rPr>
  </w:style>
  <w:style w:type="character" w:styleId="Strong">
    <w:name w:val="Strong"/>
    <w:qFormat/>
    <w:rsid w:val="00E44B00"/>
    <w:rPr>
      <w:b/>
      <w:bCs/>
    </w:rPr>
  </w:style>
  <w:style w:type="table" w:customStyle="1" w:styleId="1">
    <w:name w:val="Сетка таблицы1"/>
    <w:basedOn w:val="TableNormal"/>
    <w:next w:val="TableGrid"/>
    <w:uiPriority w:val="59"/>
    <w:rsid w:val="00190F2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43068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144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043068"/>
    <w:rPr>
      <w:rFonts w:ascii="Times New Roman" w:eastAsia="Times New Roman" w:hAnsi="Times New Roman" w:cs="Times New Roman"/>
      <w:color w:val="000000"/>
      <w:sz w:val="24"/>
      <w:szCs w:val="144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3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0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A503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5035"/>
  </w:style>
  <w:style w:type="paragraph" w:styleId="Footer">
    <w:name w:val="footer"/>
    <w:basedOn w:val="Normal"/>
    <w:link w:val="FooterChar"/>
    <w:uiPriority w:val="99"/>
    <w:unhideWhenUsed/>
    <w:rsid w:val="000A503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035"/>
  </w:style>
  <w:style w:type="character" w:customStyle="1" w:styleId="Heading1Char">
    <w:name w:val="Heading 1 Char"/>
    <w:aliases w:val="!Заголовок 1 Char"/>
    <w:basedOn w:val="DefaultParagraphFont"/>
    <w:link w:val="Heading1"/>
    <w:uiPriority w:val="9"/>
    <w:rsid w:val="00670B39"/>
    <w:rPr>
      <w:rFonts w:ascii="Times New Roman" w:eastAsiaTheme="majorEastAsia" w:hAnsi="Times New Roman" w:cs="Times New Roman"/>
      <w:b/>
      <w:bCs/>
      <w:kern w:val="32"/>
      <w:sz w:val="28"/>
      <w:szCs w:val="32"/>
    </w:rPr>
  </w:style>
  <w:style w:type="paragraph" w:customStyle="1" w:styleId="a0">
    <w:name w:val="Маркировка"/>
    <w:basedOn w:val="ListParagraph"/>
    <w:qFormat/>
    <w:rsid w:val="00670B39"/>
    <w:pPr>
      <w:numPr>
        <w:numId w:val="24"/>
      </w:numPr>
      <w:tabs>
        <w:tab w:val="left" w:pos="567"/>
      </w:tabs>
      <w:autoSpaceDE w:val="0"/>
      <w:autoSpaceDN w:val="0"/>
      <w:adjustRightInd w:val="0"/>
      <w:spacing w:after="0" w:line="240" w:lineRule="auto"/>
      <w:ind w:left="0" w:firstLine="284"/>
      <w:jc w:val="both"/>
    </w:pPr>
    <w:rPr>
      <w:rFonts w:ascii="Times New Roman" w:eastAsiaTheme="minorEastAsia" w:hAnsi="Times New Roman" w:cs="Times New Roman"/>
      <w:color w:val="000000"/>
      <w:sz w:val="24"/>
      <w:szCs w:val="24"/>
      <w:lang w:eastAsia="ru-RU"/>
    </w:rPr>
  </w:style>
  <w:style w:type="paragraph" w:customStyle="1" w:styleId="a">
    <w:name w:val="!Маркированный"/>
    <w:basedOn w:val="Normal"/>
    <w:qFormat/>
    <w:rsid w:val="0051425A"/>
    <w:pPr>
      <w:numPr>
        <w:numId w:val="25"/>
      </w:numPr>
      <w:spacing w:before="60" w:after="60" w:line="240" w:lineRule="auto"/>
      <w:ind w:left="357" w:hanging="357"/>
      <w:jc w:val="both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a2">
    <w:name w:val="Базовый"/>
    <w:basedOn w:val="Normal"/>
    <w:qFormat/>
    <w:rsid w:val="0040652F"/>
    <w:pPr>
      <w:spacing w:before="60" w:after="60" w:line="240" w:lineRule="auto"/>
      <w:ind w:firstLine="567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40652F"/>
  </w:style>
  <w:style w:type="table" w:customStyle="1" w:styleId="2">
    <w:name w:val="Сетка таблицы2"/>
    <w:basedOn w:val="TableNormal"/>
    <w:next w:val="TableGrid"/>
    <w:uiPriority w:val="59"/>
    <w:rsid w:val="004065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Абзац списка1"/>
    <w:basedOn w:val="Normal"/>
    <w:qFormat/>
    <w:rsid w:val="001A1CC3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4F6385-7C9C-40E8-A4F4-F837095ED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6</Pages>
  <Words>3662</Words>
  <Characters>20879</Characters>
  <Application>Microsoft Office Word</Application>
  <DocSecurity>0</DocSecurity>
  <Lines>173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</dc:creator>
  <cp:keywords/>
  <dc:description/>
  <cp:lastModifiedBy>Ася</cp:lastModifiedBy>
  <cp:revision>55</cp:revision>
  <cp:lastPrinted>2019-04-19T11:24:00Z</cp:lastPrinted>
  <dcterms:created xsi:type="dcterms:W3CDTF">2015-07-24T20:14:00Z</dcterms:created>
  <dcterms:modified xsi:type="dcterms:W3CDTF">2021-03-04T20:29:00Z</dcterms:modified>
</cp:coreProperties>
</file>